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3BAD" w:rsidRDefault="00AD155E" w:rsidP="00AD155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AD155E">
        <w:rPr>
          <w:rFonts w:ascii="Times New Roman" w:hAnsi="Times New Roman" w:cs="Times New Roman"/>
          <w:b/>
          <w:sz w:val="40"/>
          <w:szCs w:val="40"/>
        </w:rPr>
        <w:t>CS630 HW3</w:t>
      </w:r>
    </w:p>
    <w:p w:rsidR="00AD155E" w:rsidRDefault="00AD155E" w:rsidP="00AD155E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 w:rsidRPr="006A6F80">
        <w:rPr>
          <w:rFonts w:ascii="Times New Roman" w:hAnsi="Times New Roman" w:cs="Times New Roman"/>
          <w:b/>
          <w:sz w:val="36"/>
          <w:szCs w:val="40"/>
        </w:rPr>
        <w:t>Q1</w:t>
      </w:r>
    </w:p>
    <w:p w:rsidR="00E758CB" w:rsidRDefault="00705142" w:rsidP="00E758CB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4CF4AD" wp14:editId="19538C68">
                <wp:simplePos x="0" y="0"/>
                <wp:positionH relativeFrom="column">
                  <wp:posOffset>1247775</wp:posOffset>
                </wp:positionH>
                <wp:positionV relativeFrom="paragraph">
                  <wp:posOffset>264795</wp:posOffset>
                </wp:positionV>
                <wp:extent cx="1009650" cy="381000"/>
                <wp:effectExtent l="0" t="0" r="19050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1FF2" w:rsidRPr="004D4F8A" w:rsidRDefault="001D1FF2" w:rsidP="001D1FF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4CF4AD" id="Oval 6" o:spid="_x0000_s1026" style="position:absolute;left:0;text-align:left;margin-left:98.25pt;margin-top:20.85pt;width:79.5pt;height:3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" fillcolor="white [3201]" strokecolor="black [3200]" strokeweight="1pt">
                <v:stroke joinstyle="miter"/>
                <v:textbox>
                  <w:txbxContent>
                    <w:p w:rsidR="001D1FF2" w:rsidRPr="004D4F8A" w:rsidRDefault="001D1FF2" w:rsidP="001D1FF2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ddress</w:t>
                      </w:r>
                    </w:p>
                  </w:txbxContent>
                </v:textbox>
              </v:oval>
            </w:pict>
          </mc:Fallback>
        </mc:AlternateContent>
      </w:r>
    </w:p>
    <w:p w:rsidR="00E758CB" w:rsidRPr="006A6F80" w:rsidRDefault="00E758CB" w:rsidP="00E758CB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5115DB9" wp14:editId="26454113">
                <wp:simplePos x="0" y="0"/>
                <wp:positionH relativeFrom="column">
                  <wp:posOffset>2066290</wp:posOffset>
                </wp:positionH>
                <wp:positionV relativeFrom="paragraph">
                  <wp:posOffset>159385</wp:posOffset>
                </wp:positionV>
                <wp:extent cx="981075" cy="638175"/>
                <wp:effectExtent l="0" t="0" r="28575" b="285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6381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hone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115DB9" id="Oval 4" o:spid="_x0000_s1027" style="position:absolute;left:0;text-align:left;margin-left:162.7pt;margin-top:12.55pt;width:77.25pt;height:50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hone number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9DE3897" wp14:editId="6D2DC5A8">
                <wp:simplePos x="0" y="0"/>
                <wp:positionH relativeFrom="column">
                  <wp:posOffset>1714500</wp:posOffset>
                </wp:positionH>
                <wp:positionV relativeFrom="paragraph">
                  <wp:posOffset>274320</wp:posOffset>
                </wp:positionV>
                <wp:extent cx="57150" cy="78105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" cy="781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EA7CA7" id="Straight Connector 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pt,21.6pt" to="139.5pt,8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0049ED8" wp14:editId="1C4E6BA9">
                <wp:simplePos x="0" y="0"/>
                <wp:positionH relativeFrom="column">
                  <wp:posOffset>523875</wp:posOffset>
                </wp:positionH>
                <wp:positionV relativeFrom="paragraph">
                  <wp:posOffset>150495</wp:posOffset>
                </wp:positionV>
                <wp:extent cx="838200" cy="400050"/>
                <wp:effectExtent l="0" t="0" r="1905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049ED8" id="Oval 5" o:spid="_x0000_s1028" style="position:absolute;left:0;text-align:left;margin-left:41.25pt;margin-top:11.85pt;width:66pt;height:31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me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rFonts w:ascii="Times New Roman" w:hAnsi="Times New Roman" w:cs="Times New Roman"/>
          <w:noProof/>
          <w:sz w:val="24"/>
          <w:szCs w:val="4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784E5CD" wp14:editId="10708DD1">
                <wp:simplePos x="0" y="0"/>
                <wp:positionH relativeFrom="column">
                  <wp:posOffset>4657725</wp:posOffset>
                </wp:positionH>
                <wp:positionV relativeFrom="paragraph">
                  <wp:posOffset>226695</wp:posOffset>
                </wp:positionV>
                <wp:extent cx="895350" cy="400050"/>
                <wp:effectExtent l="0" t="0" r="19050" b="1905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84E5CD" id="Oval 14" o:spid="_x0000_s1029" style="position:absolute;left:0;text-align:left;margin-left:366.75pt;margin-top:17.85pt;width:70.5pt;height:31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</w:p>
    <w:p w:rsidR="00E758CB" w:rsidRDefault="00E758CB" w:rsidP="00E758C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8FD4213" wp14:editId="36DCA0C1">
                <wp:simplePos x="0" y="0"/>
                <wp:positionH relativeFrom="margin">
                  <wp:posOffset>2333624</wp:posOffset>
                </wp:positionH>
                <wp:positionV relativeFrom="paragraph">
                  <wp:posOffset>760730</wp:posOffset>
                </wp:positionV>
                <wp:extent cx="666750" cy="0"/>
                <wp:effectExtent l="0" t="0" r="190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6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ED77BE" id="Straight Connector 21" o:spid="_x0000_s1026" style="position:absolute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83.75pt,59.9pt" to="236.25pt,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90FDB63" wp14:editId="0060458D">
                <wp:simplePos x="0" y="0"/>
                <wp:positionH relativeFrom="column">
                  <wp:posOffset>2933700</wp:posOffset>
                </wp:positionH>
                <wp:positionV relativeFrom="paragraph">
                  <wp:posOffset>484505</wp:posOffset>
                </wp:positionV>
                <wp:extent cx="1076325" cy="590550"/>
                <wp:effectExtent l="19050" t="19050" r="47625" b="38100"/>
                <wp:wrapNone/>
                <wp:docPr id="19" name="Diamon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5905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Default="00E758CB" w:rsidP="00E758CB">
                            <w:pPr>
                              <w:jc w:val="center"/>
                            </w:pPr>
                            <w:r>
                              <w:t>Te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0FDB63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19" o:spid="_x0000_s1030" type="#_x0000_t4" style="position:absolute;left:0;text-align:left;margin-left:231pt;margin-top:38.15pt;width:84.75pt;height:46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" fillcolor="white [3201]" strokecolor="black [3200]" strokeweight="1pt">
                <v:textbox>
                  <w:txbxContent>
                    <w:p w:rsidR="00E758CB" w:rsidRDefault="00E758CB" w:rsidP="00E758CB">
                      <w:pPr>
                        <w:jc w:val="center"/>
                      </w:pPr>
                      <w:r>
                        <w:t>Tea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858EADF" wp14:editId="56372CC7">
                <wp:simplePos x="0" y="0"/>
                <wp:positionH relativeFrom="column">
                  <wp:posOffset>2324099</wp:posOffset>
                </wp:positionH>
                <wp:positionV relativeFrom="paragraph">
                  <wp:posOffset>817880</wp:posOffset>
                </wp:positionV>
                <wp:extent cx="685800" cy="0"/>
                <wp:effectExtent l="0" t="0" r="1905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22DA77" id="Straight Connector 22" o:spid="_x0000_s1026" style="position:absolute;flip:x 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pt,64.4pt" to="237pt,6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D92711C" wp14:editId="760A4D75">
                <wp:simplePos x="0" y="0"/>
                <wp:positionH relativeFrom="margin">
                  <wp:posOffset>5457825</wp:posOffset>
                </wp:positionH>
                <wp:positionV relativeFrom="paragraph">
                  <wp:posOffset>412750</wp:posOffset>
                </wp:positionV>
                <wp:extent cx="152400" cy="219075"/>
                <wp:effectExtent l="0" t="0" r="19050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" cy="219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BD2459" id="Straight Connector 18" o:spid="_x0000_s1026" style="position:absolute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29.75pt,32.5pt" to="441.7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3594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44A7F50" wp14:editId="3902D2A4">
                <wp:simplePos x="0" y="0"/>
                <wp:positionH relativeFrom="column">
                  <wp:posOffset>5476875</wp:posOffset>
                </wp:positionH>
                <wp:positionV relativeFrom="paragraph">
                  <wp:posOffset>31750</wp:posOffset>
                </wp:positionV>
                <wp:extent cx="981075" cy="428625"/>
                <wp:effectExtent l="0" t="0" r="28575" b="2857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d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4A7F50" id="Oval 13" o:spid="_x0000_s1031" style="position:absolute;left:0;text-align:left;margin-left:431.25pt;margin-top:2.5pt;width:77.25pt;height:33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di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C57A85B" wp14:editId="09E28F8B">
                <wp:simplePos x="0" y="0"/>
                <wp:positionH relativeFrom="column">
                  <wp:posOffset>5029199</wp:posOffset>
                </wp:positionH>
                <wp:positionV relativeFrom="paragraph">
                  <wp:posOffset>250825</wp:posOffset>
                </wp:positionV>
                <wp:extent cx="28575" cy="390525"/>
                <wp:effectExtent l="0" t="0" r="28575" b="2857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" cy="390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C76449" id="Straight Connector 17" o:spid="_x0000_s1026" style="position:absolute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6pt,19.75pt" to="398.25pt,5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3A96ADD" wp14:editId="25756FF0">
                <wp:simplePos x="0" y="0"/>
                <wp:positionH relativeFrom="column">
                  <wp:posOffset>4438650</wp:posOffset>
                </wp:positionH>
                <wp:positionV relativeFrom="paragraph">
                  <wp:posOffset>441325</wp:posOffset>
                </wp:positionV>
                <wp:extent cx="381000" cy="19050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83CBB1" id="Straight Connector 16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34.75pt" to="379.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5400E3" wp14:editId="22B2CEDF">
                <wp:simplePos x="0" y="0"/>
                <wp:positionH relativeFrom="column">
                  <wp:posOffset>2009774</wp:posOffset>
                </wp:positionH>
                <wp:positionV relativeFrom="paragraph">
                  <wp:posOffset>393700</wp:posOffset>
                </wp:positionV>
                <wp:extent cx="352425" cy="257175"/>
                <wp:effectExtent l="0" t="0" r="2857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425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DC229A" id="Straight Connector 10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8.25pt,31pt" to="186pt,5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B702A6" wp14:editId="47ED78A4">
                <wp:simplePos x="0" y="0"/>
                <wp:positionH relativeFrom="column">
                  <wp:posOffset>1123950</wp:posOffset>
                </wp:positionH>
                <wp:positionV relativeFrom="paragraph">
                  <wp:posOffset>155575</wp:posOffset>
                </wp:positionV>
                <wp:extent cx="390525" cy="523875"/>
                <wp:effectExtent l="0" t="0" r="28575" b="285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523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D06508" id="Straight Connector 8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pt,12.25pt" to="119.25pt,5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39F95A" wp14:editId="571FE05D">
                <wp:simplePos x="0" y="0"/>
                <wp:positionH relativeFrom="column">
                  <wp:posOffset>971550</wp:posOffset>
                </wp:positionH>
                <wp:positionV relativeFrom="paragraph">
                  <wp:posOffset>479425</wp:posOffset>
                </wp:positionV>
                <wp:extent cx="381000" cy="19050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39D00C" id="Straight Connector 7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5pt,37.75pt" to="106.5pt,5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EF348F" wp14:editId="7FC05DE9">
                <wp:simplePos x="0" y="0"/>
                <wp:positionH relativeFrom="column">
                  <wp:posOffset>266700</wp:posOffset>
                </wp:positionH>
                <wp:positionV relativeFrom="paragraph">
                  <wp:posOffset>222250</wp:posOffset>
                </wp:positionV>
                <wp:extent cx="704850" cy="400050"/>
                <wp:effectExtent l="0" t="0" r="1905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SS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EF348F" id="Oval 3" o:spid="_x0000_s1032" style="position:absolute;left:0;text-align:left;margin-left:21pt;margin-top:17.5pt;width:55.5pt;height:31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SSN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5125E12" wp14:editId="4CAF905C">
                <wp:simplePos x="0" y="0"/>
                <wp:positionH relativeFrom="column">
                  <wp:posOffset>3971925</wp:posOffset>
                </wp:positionH>
                <wp:positionV relativeFrom="paragraph">
                  <wp:posOffset>41275</wp:posOffset>
                </wp:positionV>
                <wp:extent cx="704850" cy="400050"/>
                <wp:effectExtent l="0" t="0" r="19050" b="1905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C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125E12" id="Oval 12" o:spid="_x0000_s1033" style="position:absolute;left:0;text-align:left;margin-left:312.75pt;margin-top:3.25pt;width:55.5pt;height:31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CI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41FFA1" wp14:editId="2CF86DAD">
                <wp:simplePos x="0" y="0"/>
                <wp:positionH relativeFrom="column">
                  <wp:posOffset>1057275</wp:posOffset>
                </wp:positionH>
                <wp:positionV relativeFrom="paragraph">
                  <wp:posOffset>669925</wp:posOffset>
                </wp:positionV>
                <wp:extent cx="1266825" cy="371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A35948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3594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fes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1FFA1" id="Rectangle 1" o:spid="_x0000_s1034" style="position:absolute;left:0;text-align:left;margin-left:83.25pt;margin-top:52.75pt;width:99.75pt;height:29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" fillcolor="white [3201]" strokecolor="black [3200]" strokeweight="1pt">
                <v:textbox>
                  <w:txbxContent>
                    <w:p w:rsidR="00E758CB" w:rsidRPr="00A35948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3594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fesso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sz w:val="24"/>
          <w:szCs w:val="40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</w:p>
    <w:p w:rsidR="00E758CB" w:rsidRDefault="00E758CB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758CB" w:rsidRDefault="00E758CB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758CB" w:rsidRDefault="00151F7F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DBDA640" wp14:editId="0F9FB93F">
                <wp:simplePos x="0" y="0"/>
                <wp:positionH relativeFrom="column">
                  <wp:posOffset>3962399</wp:posOffset>
                </wp:positionH>
                <wp:positionV relativeFrom="paragraph">
                  <wp:posOffset>168274</wp:posOffset>
                </wp:positionV>
                <wp:extent cx="504825" cy="9525"/>
                <wp:effectExtent l="0" t="0" r="28575" b="2857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C64CCA" id="Straight Connector 20" o:spid="_x0000_s1026" style="position:absolute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pt,13.25pt" to="351.7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A3594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1DFBF8A" wp14:editId="4FC3C967">
                <wp:simplePos x="0" y="0"/>
                <wp:positionH relativeFrom="column">
                  <wp:posOffset>4486275</wp:posOffset>
                </wp:positionH>
                <wp:positionV relativeFrom="paragraph">
                  <wp:posOffset>48895</wp:posOffset>
                </wp:positionV>
                <wp:extent cx="1266825" cy="3714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A35948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ur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FBF8A" id="Rectangle 11" o:spid="_x0000_s1035" style="position:absolute;left:0;text-align:left;margin-left:353.25pt;margin-top:3.85pt;width:99.75pt;height:29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" fillcolor="white [3201]" strokecolor="black [3200]" strokeweight="1pt">
                <v:textbox>
                  <w:txbxContent>
                    <w:p w:rsidR="00E758CB" w:rsidRPr="00A35948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urses</w:t>
                      </w:r>
                    </w:p>
                  </w:txbxContent>
                </v:textbox>
              </v:rect>
            </w:pict>
          </mc:Fallback>
        </mc:AlternateContent>
      </w:r>
    </w:p>
    <w:p w:rsidR="00E758CB" w:rsidRDefault="00E758CB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758CB" w:rsidRDefault="00E758CB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758CB" w:rsidRDefault="00E758CB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758CB" w:rsidRPr="006A6F80" w:rsidRDefault="00E758CB" w:rsidP="00E758CB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82ADCBE" wp14:editId="4F6346CE">
                <wp:simplePos x="0" y="0"/>
                <wp:positionH relativeFrom="column">
                  <wp:posOffset>1266825</wp:posOffset>
                </wp:positionH>
                <wp:positionV relativeFrom="paragraph">
                  <wp:posOffset>5080</wp:posOffset>
                </wp:positionV>
                <wp:extent cx="1009650" cy="381000"/>
                <wp:effectExtent l="0" t="0" r="19050" b="1905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2ADCBE" id="Oval 42" o:spid="_x0000_s1036" style="position:absolute;left:0;text-align:left;margin-left:99.75pt;margin-top:.4pt;width:79.5pt;height:30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ddres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5115DB9" wp14:editId="26454113">
                <wp:simplePos x="0" y="0"/>
                <wp:positionH relativeFrom="column">
                  <wp:posOffset>2066290</wp:posOffset>
                </wp:positionH>
                <wp:positionV relativeFrom="paragraph">
                  <wp:posOffset>159385</wp:posOffset>
                </wp:positionV>
                <wp:extent cx="981075" cy="638175"/>
                <wp:effectExtent l="0" t="0" r="28575" b="2857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6381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hone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115DB9" id="Oval 23" o:spid="_x0000_s1037" style="position:absolute;left:0;text-align:left;margin-left:162.7pt;margin-top:12.55pt;width:77.25pt;height:50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hone number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9DE3897" wp14:editId="6D2DC5A8">
                <wp:simplePos x="0" y="0"/>
                <wp:positionH relativeFrom="column">
                  <wp:posOffset>1714500</wp:posOffset>
                </wp:positionH>
                <wp:positionV relativeFrom="paragraph">
                  <wp:posOffset>274320</wp:posOffset>
                </wp:positionV>
                <wp:extent cx="57150" cy="781050"/>
                <wp:effectExtent l="0" t="0" r="1905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" cy="781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656CFE" id="Straight Connector 24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pt,21.6pt" to="139.5pt,8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0049ED8" wp14:editId="1C4E6BA9">
                <wp:simplePos x="0" y="0"/>
                <wp:positionH relativeFrom="column">
                  <wp:posOffset>523875</wp:posOffset>
                </wp:positionH>
                <wp:positionV relativeFrom="paragraph">
                  <wp:posOffset>150495</wp:posOffset>
                </wp:positionV>
                <wp:extent cx="838200" cy="400050"/>
                <wp:effectExtent l="0" t="0" r="19050" b="1905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049ED8" id="Oval 25" o:spid="_x0000_s1038" style="position:absolute;left:0;text-align:left;margin-left:41.25pt;margin-top:11.85pt;width:66pt;height:31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me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rFonts w:ascii="Times New Roman" w:hAnsi="Times New Roman" w:cs="Times New Roman"/>
          <w:noProof/>
          <w:sz w:val="24"/>
          <w:szCs w:val="4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784E5CD" wp14:editId="10708DD1">
                <wp:simplePos x="0" y="0"/>
                <wp:positionH relativeFrom="column">
                  <wp:posOffset>4657725</wp:posOffset>
                </wp:positionH>
                <wp:positionV relativeFrom="paragraph">
                  <wp:posOffset>226695</wp:posOffset>
                </wp:positionV>
                <wp:extent cx="895350" cy="400050"/>
                <wp:effectExtent l="0" t="0" r="19050" b="1905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84E5CD" id="Oval 26" o:spid="_x0000_s1039" style="position:absolute;left:0;text-align:left;margin-left:366.75pt;margin-top:17.85pt;width:70.5pt;height:31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</w:p>
    <w:p w:rsidR="00E758CB" w:rsidRPr="00E758CB" w:rsidRDefault="00E758CB" w:rsidP="00E758C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D92711C" wp14:editId="760A4D75">
                <wp:simplePos x="0" y="0"/>
                <wp:positionH relativeFrom="margin">
                  <wp:posOffset>5457825</wp:posOffset>
                </wp:positionH>
                <wp:positionV relativeFrom="paragraph">
                  <wp:posOffset>412750</wp:posOffset>
                </wp:positionV>
                <wp:extent cx="152400" cy="219075"/>
                <wp:effectExtent l="0" t="0" r="19050" b="2857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" cy="219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D6D264" id="Straight Connector 31" o:spid="_x0000_s1026" style="position:absolute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29.75pt,32.5pt" to="441.7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35948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44A7F50" wp14:editId="3902D2A4">
                <wp:simplePos x="0" y="0"/>
                <wp:positionH relativeFrom="column">
                  <wp:posOffset>5476875</wp:posOffset>
                </wp:positionH>
                <wp:positionV relativeFrom="paragraph">
                  <wp:posOffset>31750</wp:posOffset>
                </wp:positionV>
                <wp:extent cx="981075" cy="428625"/>
                <wp:effectExtent l="0" t="0" r="28575" b="28575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d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4A7F50" id="Oval 32" o:spid="_x0000_s1040" style="position:absolute;left:0;text-align:left;margin-left:431.25pt;margin-top:2.5pt;width:77.25pt;height:33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di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C57A85B" wp14:editId="09E28F8B">
                <wp:simplePos x="0" y="0"/>
                <wp:positionH relativeFrom="column">
                  <wp:posOffset>5029199</wp:posOffset>
                </wp:positionH>
                <wp:positionV relativeFrom="paragraph">
                  <wp:posOffset>250825</wp:posOffset>
                </wp:positionV>
                <wp:extent cx="28575" cy="390525"/>
                <wp:effectExtent l="0" t="0" r="28575" b="2857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" cy="390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41E7A2" id="Straight Connector 33" o:spid="_x0000_s1026" style="position:absolute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6pt,19.75pt" to="398.25pt,5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3A96ADD" wp14:editId="25756FF0">
                <wp:simplePos x="0" y="0"/>
                <wp:positionH relativeFrom="column">
                  <wp:posOffset>4438650</wp:posOffset>
                </wp:positionH>
                <wp:positionV relativeFrom="paragraph">
                  <wp:posOffset>441325</wp:posOffset>
                </wp:positionV>
                <wp:extent cx="381000" cy="190500"/>
                <wp:effectExtent l="0" t="0" r="1905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D94B19" id="Straight Connector 34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34.75pt" to="379.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55400E3" wp14:editId="22B2CEDF">
                <wp:simplePos x="0" y="0"/>
                <wp:positionH relativeFrom="column">
                  <wp:posOffset>2009774</wp:posOffset>
                </wp:positionH>
                <wp:positionV relativeFrom="paragraph">
                  <wp:posOffset>393700</wp:posOffset>
                </wp:positionV>
                <wp:extent cx="352425" cy="257175"/>
                <wp:effectExtent l="0" t="0" r="28575" b="28575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425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7C7741" id="Straight Connector 35" o:spid="_x0000_s1026" style="position:absolute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8.25pt,31pt" to="186pt,5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0B702A6" wp14:editId="47ED78A4">
                <wp:simplePos x="0" y="0"/>
                <wp:positionH relativeFrom="column">
                  <wp:posOffset>1123950</wp:posOffset>
                </wp:positionH>
                <wp:positionV relativeFrom="paragraph">
                  <wp:posOffset>155575</wp:posOffset>
                </wp:positionV>
                <wp:extent cx="390525" cy="523875"/>
                <wp:effectExtent l="0" t="0" r="28575" b="2857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523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C806DB" id="Straight Connector 36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pt,12.25pt" to="119.25pt,5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C39F95A" wp14:editId="571FE05D">
                <wp:simplePos x="0" y="0"/>
                <wp:positionH relativeFrom="column">
                  <wp:posOffset>971550</wp:posOffset>
                </wp:positionH>
                <wp:positionV relativeFrom="paragraph">
                  <wp:posOffset>479425</wp:posOffset>
                </wp:positionV>
                <wp:extent cx="381000" cy="190500"/>
                <wp:effectExtent l="0" t="0" r="1905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4D6DFE" id="Straight Connector 37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5pt,37.75pt" to="106.5pt,5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CEF348F" wp14:editId="7FC05DE9">
                <wp:simplePos x="0" y="0"/>
                <wp:positionH relativeFrom="column">
                  <wp:posOffset>266700</wp:posOffset>
                </wp:positionH>
                <wp:positionV relativeFrom="paragraph">
                  <wp:posOffset>222250</wp:posOffset>
                </wp:positionV>
                <wp:extent cx="704850" cy="400050"/>
                <wp:effectExtent l="0" t="0" r="19050" b="1905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SS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EF348F" id="Oval 38" o:spid="_x0000_s1041" style="position:absolute;left:0;text-align:left;margin-left:21pt;margin-top:17.5pt;width:55.5pt;height:31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SSN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5125E12" wp14:editId="4CAF905C">
                <wp:simplePos x="0" y="0"/>
                <wp:positionH relativeFrom="column">
                  <wp:posOffset>3971925</wp:posOffset>
                </wp:positionH>
                <wp:positionV relativeFrom="paragraph">
                  <wp:posOffset>41275</wp:posOffset>
                </wp:positionV>
                <wp:extent cx="704850" cy="400050"/>
                <wp:effectExtent l="0" t="0" r="19050" b="1905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4D4F8A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C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125E12" id="Oval 40" o:spid="_x0000_s1042" style="position:absolute;left:0;text-align:left;margin-left:312.75pt;margin-top:3.25pt;width:55.5pt;height:31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" fillcolor="white [3201]" strokecolor="black [3200]" strokeweight="1pt">
                <v:stroke joinstyle="miter"/>
                <v:textbox>
                  <w:txbxContent>
                    <w:p w:rsidR="00E758CB" w:rsidRPr="004D4F8A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CI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41FFA1" wp14:editId="2CF86DAD">
                <wp:simplePos x="0" y="0"/>
                <wp:positionH relativeFrom="column">
                  <wp:posOffset>1057275</wp:posOffset>
                </wp:positionH>
                <wp:positionV relativeFrom="paragraph">
                  <wp:posOffset>669925</wp:posOffset>
                </wp:positionV>
                <wp:extent cx="1266825" cy="371475"/>
                <wp:effectExtent l="0" t="0" r="28575" b="2857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A35948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3594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fes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1FFA1" id="Rectangle 41" o:spid="_x0000_s1043" style="position:absolute;left:0;text-align:left;margin-left:83.25pt;margin-top:52.75pt;width:99.75pt;height:29.2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" fillcolor="white [3201]" strokecolor="black [3200]" strokeweight="1pt">
                <v:textbox>
                  <w:txbxContent>
                    <w:p w:rsidR="00E758CB" w:rsidRPr="00A35948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3594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fessor</w:t>
                      </w:r>
                    </w:p>
                  </w:txbxContent>
                </v:textbox>
              </v:rect>
            </w:pict>
          </mc:Fallback>
        </mc:AlternateContent>
      </w:r>
      <w:r w:rsidRPr="00E758CB">
        <w:rPr>
          <w:rFonts w:ascii="Times New Roman" w:hAnsi="Times New Roman" w:cs="Times New Roman"/>
          <w:sz w:val="24"/>
          <w:szCs w:val="40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</w:p>
    <w:p w:rsidR="00E758CB" w:rsidRDefault="00E758CB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758CB" w:rsidRDefault="00E758CB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90FDB63" wp14:editId="0060458D">
                <wp:simplePos x="0" y="0"/>
                <wp:positionH relativeFrom="column">
                  <wp:posOffset>2943225</wp:posOffset>
                </wp:positionH>
                <wp:positionV relativeFrom="paragraph">
                  <wp:posOffset>99695</wp:posOffset>
                </wp:positionV>
                <wp:extent cx="1076325" cy="590550"/>
                <wp:effectExtent l="19050" t="19050" r="47625" b="38100"/>
                <wp:wrapNone/>
                <wp:docPr id="28" name="Diamond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5905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Default="00E758CB" w:rsidP="00E758CB">
                            <w:pPr>
                              <w:jc w:val="center"/>
                            </w:pPr>
                            <w:r>
                              <w:t>Te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FDB63" id="Diamond 28" o:spid="_x0000_s1044" type="#_x0000_t4" style="position:absolute;left:0;text-align:left;margin-left:231.75pt;margin-top:7.85pt;width:84.75pt;height:46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" fillcolor="white [3201]" strokecolor="black [3200]" strokeweight="1pt">
                <v:textbox>
                  <w:txbxContent>
                    <w:p w:rsidR="00E758CB" w:rsidRDefault="00E758CB" w:rsidP="00E758CB">
                      <w:pPr>
                        <w:jc w:val="center"/>
                      </w:pPr>
                      <w:r>
                        <w:t>Teach</w:t>
                      </w:r>
                    </w:p>
                  </w:txbxContent>
                </v:textbox>
              </v:shape>
            </w:pict>
          </mc:Fallback>
        </mc:AlternateContent>
      </w:r>
    </w:p>
    <w:p w:rsidR="00E758CB" w:rsidRDefault="00DC4BB1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  <w:r>
        <w:rPr>
          <w:rFonts w:ascii="Times New Roman" w:hAnsi="Times New Roman" w:cs="Times New Roman"/>
          <w:noProof/>
          <w:sz w:val="24"/>
          <w:szCs w:val="40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2343150</wp:posOffset>
                </wp:positionH>
                <wp:positionV relativeFrom="paragraph">
                  <wp:posOffset>113030</wp:posOffset>
                </wp:positionV>
                <wp:extent cx="590550" cy="190500"/>
                <wp:effectExtent l="0" t="19050" r="38100" b="38100"/>
                <wp:wrapNone/>
                <wp:docPr id="65" name="Right Arrow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905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856FD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65" o:spid="_x0000_s1026" type="#_x0000_t13" style="position:absolute;margin-left:184.5pt;margin-top:8.9pt;width:46.5pt;height:1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" adj="18116" fillcolor="white [3201]" strokecolor="black [3200]" strokeweight="1pt"/>
            </w:pict>
          </mc:Fallback>
        </mc:AlternateContent>
      </w:r>
      <w:r w:rsidR="00151F7F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DBDA640" wp14:editId="0F9FB93F">
                <wp:simplePos x="0" y="0"/>
                <wp:positionH relativeFrom="column">
                  <wp:posOffset>3962399</wp:posOffset>
                </wp:positionH>
                <wp:positionV relativeFrom="paragraph">
                  <wp:posOffset>170179</wp:posOffset>
                </wp:positionV>
                <wp:extent cx="523875" cy="19050"/>
                <wp:effectExtent l="0" t="0" r="2857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387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960B2B" id="Straight Connector 30" o:spid="_x0000_s1026" style="position:absolute;flip:x 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pt,13.4pt" to="353.2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" strokecolor="black [3200]" strokeweight=".5pt">
                <v:stroke joinstyle="miter"/>
              </v:line>
            </w:pict>
          </mc:Fallback>
        </mc:AlternateContent>
      </w:r>
      <w:r w:rsidR="00151F7F" w:rsidRPr="00A35948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1DFBF8A" wp14:editId="4FC3C967">
                <wp:simplePos x="0" y="0"/>
                <wp:positionH relativeFrom="column">
                  <wp:posOffset>4505325</wp:posOffset>
                </wp:positionH>
                <wp:positionV relativeFrom="paragraph">
                  <wp:posOffset>48260</wp:posOffset>
                </wp:positionV>
                <wp:extent cx="1266825" cy="371475"/>
                <wp:effectExtent l="0" t="0" r="28575" b="285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58CB" w:rsidRPr="00A35948" w:rsidRDefault="00E758CB" w:rsidP="00E758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ur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FBF8A" id="Rectangle 39" o:spid="_x0000_s1045" style="position:absolute;left:0;text-align:left;margin-left:354.75pt;margin-top:3.8pt;width:99.75pt;height:29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" fillcolor="white [3201]" strokecolor="black [3200]" strokeweight="1pt">
                <v:textbox>
                  <w:txbxContent>
                    <w:p w:rsidR="00E758CB" w:rsidRPr="00A35948" w:rsidRDefault="00E758CB" w:rsidP="00E758C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urses</w:t>
                      </w:r>
                    </w:p>
                  </w:txbxContent>
                </v:textbox>
              </v:rect>
            </w:pict>
          </mc:Fallback>
        </mc:AlternateContent>
      </w:r>
    </w:p>
    <w:p w:rsidR="00E758CB" w:rsidRDefault="00E758CB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758CB" w:rsidRDefault="00E758CB" w:rsidP="00E758CB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6C2165" w:rsidRDefault="006C2165" w:rsidP="006C2165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85559F2" wp14:editId="0D687860">
                <wp:simplePos x="0" y="0"/>
                <wp:positionH relativeFrom="column">
                  <wp:posOffset>1209675</wp:posOffset>
                </wp:positionH>
                <wp:positionV relativeFrom="paragraph">
                  <wp:posOffset>271780</wp:posOffset>
                </wp:positionV>
                <wp:extent cx="1009650" cy="381000"/>
                <wp:effectExtent l="0" t="0" r="19050" b="19050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Pr="004D4F8A" w:rsidRDefault="006C2165" w:rsidP="006C21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5559F2" id="Oval 45" o:spid="_x0000_s1046" style="position:absolute;left:0;text-align:left;margin-left:95.25pt;margin-top:21.4pt;width:79.5pt;height:30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" fillcolor="white [3201]" strokecolor="black [3200]" strokeweight="1pt">
                <v:stroke joinstyle="miter"/>
                <v:textbox>
                  <w:txbxContent>
                    <w:p w:rsidR="006C2165" w:rsidRPr="004D4F8A" w:rsidRDefault="006C2165" w:rsidP="006C216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ddress</w:t>
                      </w:r>
                    </w:p>
                  </w:txbxContent>
                </v:textbox>
              </v:oval>
            </w:pict>
          </mc:Fallback>
        </mc:AlternateContent>
      </w:r>
    </w:p>
    <w:p w:rsidR="006C2165" w:rsidRPr="006A6F80" w:rsidRDefault="006C2165" w:rsidP="006C2165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BDEBE15" wp14:editId="2B2F2936">
                <wp:simplePos x="0" y="0"/>
                <wp:positionH relativeFrom="column">
                  <wp:posOffset>2066290</wp:posOffset>
                </wp:positionH>
                <wp:positionV relativeFrom="paragraph">
                  <wp:posOffset>159385</wp:posOffset>
                </wp:positionV>
                <wp:extent cx="981075" cy="638175"/>
                <wp:effectExtent l="0" t="0" r="28575" b="28575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6381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Pr="004D4F8A" w:rsidRDefault="006C2165" w:rsidP="006C21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hone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DEBE15" id="Oval 46" o:spid="_x0000_s1047" style="position:absolute;left:0;text-align:left;margin-left:162.7pt;margin-top:12.55pt;width:77.25pt;height:50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6C2165" w:rsidRPr="004D4F8A" w:rsidRDefault="006C2165" w:rsidP="006C216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hone number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B4CC094" wp14:editId="5A84BDF0">
                <wp:simplePos x="0" y="0"/>
                <wp:positionH relativeFrom="column">
                  <wp:posOffset>1714500</wp:posOffset>
                </wp:positionH>
                <wp:positionV relativeFrom="paragraph">
                  <wp:posOffset>274320</wp:posOffset>
                </wp:positionV>
                <wp:extent cx="57150" cy="781050"/>
                <wp:effectExtent l="0" t="0" r="19050" b="1905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0" cy="781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465813" id="Straight Connector 47" o:spid="_x0000_s1026" style="position:absolute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pt,21.6pt" to="139.5pt,8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17787AA" wp14:editId="519C58AD">
                <wp:simplePos x="0" y="0"/>
                <wp:positionH relativeFrom="column">
                  <wp:posOffset>523875</wp:posOffset>
                </wp:positionH>
                <wp:positionV relativeFrom="paragraph">
                  <wp:posOffset>150495</wp:posOffset>
                </wp:positionV>
                <wp:extent cx="838200" cy="400050"/>
                <wp:effectExtent l="0" t="0" r="19050" b="1905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Pr="004D4F8A" w:rsidRDefault="006C2165" w:rsidP="006C21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7787AA" id="Oval 48" o:spid="_x0000_s1048" style="position:absolute;left:0;text-align:left;margin-left:41.25pt;margin-top:11.85pt;width:66pt;height:31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" fillcolor="white [3201]" strokecolor="black [3200]" strokeweight="1pt">
                <v:stroke joinstyle="miter"/>
                <v:textbox>
                  <w:txbxContent>
                    <w:p w:rsidR="006C2165" w:rsidRPr="004D4F8A" w:rsidRDefault="006C2165" w:rsidP="006C216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me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rFonts w:ascii="Times New Roman" w:hAnsi="Times New Roman" w:cs="Times New Roman"/>
          <w:noProof/>
          <w:sz w:val="24"/>
          <w:szCs w:val="4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602CF78" wp14:editId="64DE1AA3">
                <wp:simplePos x="0" y="0"/>
                <wp:positionH relativeFrom="column">
                  <wp:posOffset>4657725</wp:posOffset>
                </wp:positionH>
                <wp:positionV relativeFrom="paragraph">
                  <wp:posOffset>226695</wp:posOffset>
                </wp:positionV>
                <wp:extent cx="895350" cy="400050"/>
                <wp:effectExtent l="0" t="0" r="19050" b="19050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Pr="004D4F8A" w:rsidRDefault="006C2165" w:rsidP="006C21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02CF78" id="Oval 49" o:spid="_x0000_s1049" style="position:absolute;left:0;text-align:left;margin-left:366.75pt;margin-top:17.85pt;width:70.5pt;height:31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6C2165" w:rsidRPr="004D4F8A" w:rsidRDefault="006C2165" w:rsidP="006C216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</w:p>
    <w:p w:rsidR="006C2165" w:rsidRPr="00E758CB" w:rsidRDefault="006C2165" w:rsidP="006C21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A9412D2" wp14:editId="4DA2E964">
                <wp:simplePos x="0" y="0"/>
                <wp:positionH relativeFrom="margin">
                  <wp:posOffset>5457825</wp:posOffset>
                </wp:positionH>
                <wp:positionV relativeFrom="paragraph">
                  <wp:posOffset>412750</wp:posOffset>
                </wp:positionV>
                <wp:extent cx="152400" cy="219075"/>
                <wp:effectExtent l="0" t="0" r="19050" b="28575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" cy="219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D208FF" id="Straight Connector 51" o:spid="_x0000_s1026" style="position:absolute;flip:x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29.75pt,32.5pt" to="441.7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35948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DE078C4" wp14:editId="2785F66F">
                <wp:simplePos x="0" y="0"/>
                <wp:positionH relativeFrom="column">
                  <wp:posOffset>5476875</wp:posOffset>
                </wp:positionH>
                <wp:positionV relativeFrom="paragraph">
                  <wp:posOffset>31750</wp:posOffset>
                </wp:positionV>
                <wp:extent cx="981075" cy="428625"/>
                <wp:effectExtent l="0" t="0" r="28575" b="28575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Pr="004D4F8A" w:rsidRDefault="006C2165" w:rsidP="006C21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d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E078C4" id="Oval 52" o:spid="_x0000_s1050" style="position:absolute;left:0;text-align:left;margin-left:431.25pt;margin-top:2.5pt;width:77.25pt;height:33.7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6C2165" w:rsidRPr="004D4F8A" w:rsidRDefault="006C2165" w:rsidP="006C216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di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94BC448" wp14:editId="4AB5F4B1">
                <wp:simplePos x="0" y="0"/>
                <wp:positionH relativeFrom="column">
                  <wp:posOffset>5029199</wp:posOffset>
                </wp:positionH>
                <wp:positionV relativeFrom="paragraph">
                  <wp:posOffset>250825</wp:posOffset>
                </wp:positionV>
                <wp:extent cx="28575" cy="390525"/>
                <wp:effectExtent l="0" t="0" r="28575" b="2857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" cy="390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E7BB6F" id="Straight Connector 53" o:spid="_x0000_s1026" style="position:absolute;flip:x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6pt,19.75pt" to="398.25pt,5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17911C7" wp14:editId="5CABD336">
                <wp:simplePos x="0" y="0"/>
                <wp:positionH relativeFrom="column">
                  <wp:posOffset>4438650</wp:posOffset>
                </wp:positionH>
                <wp:positionV relativeFrom="paragraph">
                  <wp:posOffset>441325</wp:posOffset>
                </wp:positionV>
                <wp:extent cx="381000" cy="190500"/>
                <wp:effectExtent l="0" t="0" r="19050" b="1905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CD36DF" id="Straight Connector 54" o:spid="_x0000_s1026" style="position:absolute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34.75pt" to="379.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6D2A93D" wp14:editId="1AB37536">
                <wp:simplePos x="0" y="0"/>
                <wp:positionH relativeFrom="column">
                  <wp:posOffset>2009774</wp:posOffset>
                </wp:positionH>
                <wp:positionV relativeFrom="paragraph">
                  <wp:posOffset>393700</wp:posOffset>
                </wp:positionV>
                <wp:extent cx="352425" cy="257175"/>
                <wp:effectExtent l="0" t="0" r="28575" b="2857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425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BE8811" id="Straight Connector 55" o:spid="_x0000_s1026" style="position:absolute;flip:x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8.25pt,31pt" to="186pt,5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1A4493E" wp14:editId="469ACB4E">
                <wp:simplePos x="0" y="0"/>
                <wp:positionH relativeFrom="column">
                  <wp:posOffset>1123950</wp:posOffset>
                </wp:positionH>
                <wp:positionV relativeFrom="paragraph">
                  <wp:posOffset>155575</wp:posOffset>
                </wp:positionV>
                <wp:extent cx="390525" cy="523875"/>
                <wp:effectExtent l="0" t="0" r="28575" b="28575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523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48916D" id="Straight Connector 56" o:spid="_x0000_s1026" style="position:absolute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pt,12.25pt" to="119.25pt,5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B764BDF" wp14:editId="4449905D">
                <wp:simplePos x="0" y="0"/>
                <wp:positionH relativeFrom="column">
                  <wp:posOffset>971550</wp:posOffset>
                </wp:positionH>
                <wp:positionV relativeFrom="paragraph">
                  <wp:posOffset>479425</wp:posOffset>
                </wp:positionV>
                <wp:extent cx="381000" cy="190500"/>
                <wp:effectExtent l="0" t="0" r="19050" b="1905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ACF7B1" id="Straight Connector 57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5pt,37.75pt" to="106.5pt,5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5341E45" wp14:editId="4B7A18C7">
                <wp:simplePos x="0" y="0"/>
                <wp:positionH relativeFrom="column">
                  <wp:posOffset>266700</wp:posOffset>
                </wp:positionH>
                <wp:positionV relativeFrom="paragraph">
                  <wp:posOffset>222250</wp:posOffset>
                </wp:positionV>
                <wp:extent cx="704850" cy="400050"/>
                <wp:effectExtent l="0" t="0" r="19050" b="19050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Pr="004D4F8A" w:rsidRDefault="006C2165" w:rsidP="006C21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SS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341E45" id="Oval 58" o:spid="_x0000_s1051" style="position:absolute;left:0;text-align:left;margin-left:21pt;margin-top:17.5pt;width:55.5pt;height:31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" fillcolor="white [3201]" strokecolor="black [3200]" strokeweight="1pt">
                <v:stroke joinstyle="miter"/>
                <v:textbox>
                  <w:txbxContent>
                    <w:p w:rsidR="006C2165" w:rsidRPr="004D4F8A" w:rsidRDefault="006C2165" w:rsidP="006C216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SSN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520C333" wp14:editId="14ED6255">
                <wp:simplePos x="0" y="0"/>
                <wp:positionH relativeFrom="column">
                  <wp:posOffset>3971925</wp:posOffset>
                </wp:positionH>
                <wp:positionV relativeFrom="paragraph">
                  <wp:posOffset>41275</wp:posOffset>
                </wp:positionV>
                <wp:extent cx="704850" cy="400050"/>
                <wp:effectExtent l="0" t="0" r="19050" b="19050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Pr="004D4F8A" w:rsidRDefault="006C2165" w:rsidP="006C21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C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20C333" id="Oval 60" o:spid="_x0000_s1052" style="position:absolute;left:0;text-align:left;margin-left:312.75pt;margin-top:3.25pt;width:55.5pt;height:31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" fillcolor="white [3201]" strokecolor="black [3200]" strokeweight="1pt">
                <v:stroke joinstyle="miter"/>
                <v:textbox>
                  <w:txbxContent>
                    <w:p w:rsidR="006C2165" w:rsidRPr="004D4F8A" w:rsidRDefault="006C2165" w:rsidP="006C2165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CI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1E21272" wp14:editId="08EA88C4">
                <wp:simplePos x="0" y="0"/>
                <wp:positionH relativeFrom="column">
                  <wp:posOffset>1057275</wp:posOffset>
                </wp:positionH>
                <wp:positionV relativeFrom="paragraph">
                  <wp:posOffset>669925</wp:posOffset>
                </wp:positionV>
                <wp:extent cx="1266825" cy="371475"/>
                <wp:effectExtent l="0" t="0" r="28575" b="2857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Pr="00A35948" w:rsidRDefault="006C2165" w:rsidP="006C21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3594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fes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21272" id="Rectangle 61" o:spid="_x0000_s1053" style="position:absolute;left:0;text-align:left;margin-left:83.25pt;margin-top:52.75pt;width:99.75pt;height:29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" fillcolor="white [3201]" strokecolor="black [3200]" strokeweight="1pt">
                <v:textbox>
                  <w:txbxContent>
                    <w:p w:rsidR="006C2165" w:rsidRPr="00A35948" w:rsidRDefault="006C2165" w:rsidP="006C216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3594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fessor</w:t>
                      </w:r>
                    </w:p>
                  </w:txbxContent>
                </v:textbox>
              </v:rect>
            </w:pict>
          </mc:Fallback>
        </mc:AlternateContent>
      </w:r>
      <w:r w:rsidRPr="00E758CB">
        <w:rPr>
          <w:rFonts w:ascii="Times New Roman" w:hAnsi="Times New Roman" w:cs="Times New Roman"/>
          <w:sz w:val="24"/>
          <w:szCs w:val="40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</w:p>
    <w:p w:rsidR="006C2165" w:rsidRDefault="006C2165" w:rsidP="006C2165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6C2165" w:rsidRDefault="006C2165" w:rsidP="006C2165">
      <w:pPr>
        <w:pStyle w:val="ListParagraph"/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88D89AB" wp14:editId="58E71D04">
                <wp:simplePos x="0" y="0"/>
                <wp:positionH relativeFrom="column">
                  <wp:posOffset>2895600</wp:posOffset>
                </wp:positionH>
                <wp:positionV relativeFrom="paragraph">
                  <wp:posOffset>99695</wp:posOffset>
                </wp:positionV>
                <wp:extent cx="1076325" cy="590550"/>
                <wp:effectExtent l="19050" t="19050" r="47625" b="38100"/>
                <wp:wrapNone/>
                <wp:docPr id="62" name="Diamond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5905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Default="006C2165" w:rsidP="006C2165">
                            <w:pPr>
                              <w:jc w:val="center"/>
                            </w:pPr>
                            <w:r>
                              <w:t>Te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D89AB" id="Diamond 62" o:spid="_x0000_s1054" type="#_x0000_t4" style="position:absolute;left:0;text-align:left;margin-left:228pt;margin-top:7.85pt;width:84.75pt;height:46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" fillcolor="white [3201]" strokecolor="black [3200]" strokeweight="1pt">
                <v:textbox>
                  <w:txbxContent>
                    <w:p w:rsidR="006C2165" w:rsidRDefault="006C2165" w:rsidP="006C2165">
                      <w:pPr>
                        <w:jc w:val="center"/>
                      </w:pPr>
                      <w:r>
                        <w:t>Teach</w:t>
                      </w:r>
                    </w:p>
                  </w:txbxContent>
                </v:textbox>
              </v:shape>
            </w:pict>
          </mc:Fallback>
        </mc:AlternateContent>
      </w:r>
    </w:p>
    <w:p w:rsidR="006C2165" w:rsidRDefault="007825EA" w:rsidP="006C2165">
      <w:pPr>
        <w:pStyle w:val="ListParagraph"/>
        <w:rPr>
          <w:rFonts w:ascii="Times New Roman" w:hAnsi="Times New Roman" w:cs="Times New Roman"/>
          <w:sz w:val="24"/>
          <w:szCs w:val="40"/>
        </w:rPr>
      </w:pPr>
      <w:r w:rsidRPr="00A35948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61570B9" wp14:editId="1F92284D">
                <wp:simplePos x="0" y="0"/>
                <wp:positionH relativeFrom="column">
                  <wp:posOffset>4581525</wp:posOffset>
                </wp:positionH>
                <wp:positionV relativeFrom="paragraph">
                  <wp:posOffset>57785</wp:posOffset>
                </wp:positionV>
                <wp:extent cx="1266825" cy="371475"/>
                <wp:effectExtent l="0" t="0" r="28575" b="2857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C2165" w:rsidRPr="00A35948" w:rsidRDefault="006C2165" w:rsidP="006C216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ur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570B9" id="Rectangle 59" o:spid="_x0000_s1055" style="position:absolute;left:0;text-align:left;margin-left:360.75pt;margin-top:4.55pt;width:99.75pt;height:29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" fillcolor="white [3201]" strokecolor="black [3200]" strokeweight="1pt">
                <v:textbox>
                  <w:txbxContent>
                    <w:p w:rsidR="006C2165" w:rsidRPr="00A35948" w:rsidRDefault="006C2165" w:rsidP="006C216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urs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40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48615EF1" wp14:editId="5A841393">
                <wp:simplePos x="0" y="0"/>
                <wp:positionH relativeFrom="column">
                  <wp:posOffset>3962400</wp:posOffset>
                </wp:positionH>
                <wp:positionV relativeFrom="paragraph">
                  <wp:posOffset>109220</wp:posOffset>
                </wp:positionV>
                <wp:extent cx="590550" cy="190500"/>
                <wp:effectExtent l="19050" t="19050" r="19050" b="38100"/>
                <wp:wrapNone/>
                <wp:docPr id="110" name="Right Arrow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90550" cy="1905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591F6" id="Right Arrow 110" o:spid="_x0000_s1026" type="#_x0000_t13" style="position:absolute;margin-left:312pt;margin-top:8.6pt;width:46.5pt;height:15pt;rotation:180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" adj="18116" fillcolor="white [3201]" strokecolor="black [3200]" strokeweight="1pt"/>
            </w:pict>
          </mc:Fallback>
        </mc:AlternateContent>
      </w:r>
      <w:r w:rsidR="002B4D3F">
        <w:rPr>
          <w:rFonts w:ascii="Times New Roman" w:hAnsi="Times New Roman" w:cs="Times New Roman"/>
          <w:noProof/>
          <w:sz w:val="24"/>
          <w:szCs w:val="40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547C558" wp14:editId="1D6A90B2">
                <wp:simplePos x="0" y="0"/>
                <wp:positionH relativeFrom="column">
                  <wp:posOffset>2352675</wp:posOffset>
                </wp:positionH>
                <wp:positionV relativeFrom="paragraph">
                  <wp:posOffset>109220</wp:posOffset>
                </wp:positionV>
                <wp:extent cx="590550" cy="190500"/>
                <wp:effectExtent l="0" t="19050" r="38100" b="38100"/>
                <wp:wrapNone/>
                <wp:docPr id="66" name="Right Arrow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1905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4CE9E" id="Right Arrow 66" o:spid="_x0000_s1026" type="#_x0000_t13" style="position:absolute;margin-left:185.25pt;margin-top:8.6pt;width:46.5pt;height:1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" adj="18116" fillcolor="white [3201]" strokecolor="black [3200]" strokeweight="1pt"/>
            </w:pict>
          </mc:Fallback>
        </mc:AlternateContent>
      </w:r>
    </w:p>
    <w:p w:rsidR="006C2165" w:rsidRDefault="006C2165" w:rsidP="006C2165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6C2165" w:rsidRDefault="006C2165" w:rsidP="006C2165">
      <w:pPr>
        <w:pStyle w:val="ListParagraph"/>
        <w:ind w:left="900"/>
        <w:rPr>
          <w:rFonts w:ascii="Times New Roman" w:hAnsi="Times New Roman" w:cs="Times New Roman"/>
          <w:sz w:val="24"/>
          <w:szCs w:val="40"/>
        </w:rPr>
      </w:pPr>
    </w:p>
    <w:p w:rsidR="00F379FF" w:rsidRDefault="00F379FF" w:rsidP="006C2165">
      <w:pPr>
        <w:pStyle w:val="ListParagraph"/>
        <w:ind w:left="900"/>
        <w:rPr>
          <w:rFonts w:ascii="Times New Roman" w:hAnsi="Times New Roman" w:cs="Times New Roman"/>
          <w:sz w:val="24"/>
          <w:szCs w:val="40"/>
        </w:rPr>
      </w:pPr>
    </w:p>
    <w:p w:rsidR="00F379FF" w:rsidRDefault="00F379FF" w:rsidP="00F379FF">
      <w:pPr>
        <w:jc w:val="center"/>
        <w:rPr>
          <w:rFonts w:ascii="Times New Roman" w:hAnsi="Times New Roman" w:cs="Times New Roman"/>
          <w:b/>
          <w:sz w:val="36"/>
          <w:szCs w:val="40"/>
        </w:rPr>
      </w:pPr>
    </w:p>
    <w:p w:rsidR="00F379FF" w:rsidRDefault="00F379FF" w:rsidP="00F379FF">
      <w:pPr>
        <w:jc w:val="center"/>
        <w:rPr>
          <w:rFonts w:ascii="Times New Roman" w:hAnsi="Times New Roman" w:cs="Times New Roman"/>
          <w:b/>
          <w:sz w:val="36"/>
          <w:szCs w:val="40"/>
        </w:rPr>
      </w:pPr>
    </w:p>
    <w:p w:rsidR="00FD217B" w:rsidRDefault="00FD217B" w:rsidP="00F379FF">
      <w:pPr>
        <w:jc w:val="center"/>
        <w:rPr>
          <w:rFonts w:ascii="Times New Roman" w:hAnsi="Times New Roman" w:cs="Times New Roman"/>
          <w:b/>
          <w:sz w:val="36"/>
          <w:szCs w:val="40"/>
        </w:rPr>
      </w:pPr>
    </w:p>
    <w:p w:rsidR="00F379FF" w:rsidRPr="006A6F80" w:rsidRDefault="00F379FF" w:rsidP="00F379FF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noProof/>
          <w:sz w:val="36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28B66540" wp14:editId="785713AA">
                <wp:simplePos x="0" y="0"/>
                <wp:positionH relativeFrom="column">
                  <wp:posOffset>523875</wp:posOffset>
                </wp:positionH>
                <wp:positionV relativeFrom="paragraph">
                  <wp:posOffset>150495</wp:posOffset>
                </wp:positionV>
                <wp:extent cx="838200" cy="400050"/>
                <wp:effectExtent l="0" t="0" r="19050" b="19050"/>
                <wp:wrapNone/>
                <wp:docPr id="73" name="Ova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79FF" w:rsidRPr="004D4F8A" w:rsidRDefault="00F379FF" w:rsidP="00F37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B66540" id="Oval 73" o:spid="_x0000_s1056" style="position:absolute;left:0;text-align:left;margin-left:41.25pt;margin-top:11.85pt;width:66pt;height:31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" fillcolor="white [3201]" strokecolor="black [3200]" strokeweight="1pt">
                <v:stroke joinstyle="miter"/>
                <v:textbox>
                  <w:txbxContent>
                    <w:p w:rsidR="00F379FF" w:rsidRPr="004D4F8A" w:rsidRDefault="00F379FF" w:rsidP="00F379F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me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rFonts w:ascii="Times New Roman" w:hAnsi="Times New Roman" w:cs="Times New Roman"/>
          <w:noProof/>
          <w:sz w:val="24"/>
          <w:szCs w:val="40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F9A46EC" wp14:editId="1C9FAC05">
                <wp:simplePos x="0" y="0"/>
                <wp:positionH relativeFrom="column">
                  <wp:posOffset>4657725</wp:posOffset>
                </wp:positionH>
                <wp:positionV relativeFrom="paragraph">
                  <wp:posOffset>226695</wp:posOffset>
                </wp:positionV>
                <wp:extent cx="895350" cy="400050"/>
                <wp:effectExtent l="0" t="0" r="19050" b="19050"/>
                <wp:wrapNone/>
                <wp:docPr id="74" name="Oval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79FF" w:rsidRPr="004D4F8A" w:rsidRDefault="00F379FF" w:rsidP="00F37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9A46EC" id="Oval 74" o:spid="_x0000_s1057" style="position:absolute;left:0;text-align:left;margin-left:366.75pt;margin-top:17.85pt;width:70.5pt;height:31.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F379FF" w:rsidRPr="004D4F8A" w:rsidRDefault="00F379FF" w:rsidP="00F379F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</w:p>
    <w:p w:rsidR="00F379FF" w:rsidRDefault="00F379FF" w:rsidP="001926F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496FEF4" wp14:editId="1FBFA6E4">
                <wp:simplePos x="0" y="0"/>
                <wp:positionH relativeFrom="margin">
                  <wp:posOffset>2333624</wp:posOffset>
                </wp:positionH>
                <wp:positionV relativeFrom="paragraph">
                  <wp:posOffset>760730</wp:posOffset>
                </wp:positionV>
                <wp:extent cx="666750" cy="0"/>
                <wp:effectExtent l="0" t="0" r="19050" b="1905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6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6D1F57" id="Straight Connector 75" o:spid="_x0000_s1026" style="position:absolute;flip:x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83.75pt,59.9pt" to="236.25pt,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167240E9" wp14:editId="3830FA72">
                <wp:simplePos x="0" y="0"/>
                <wp:positionH relativeFrom="column">
                  <wp:posOffset>2933700</wp:posOffset>
                </wp:positionH>
                <wp:positionV relativeFrom="paragraph">
                  <wp:posOffset>484505</wp:posOffset>
                </wp:positionV>
                <wp:extent cx="1076325" cy="590550"/>
                <wp:effectExtent l="19050" t="19050" r="47625" b="38100"/>
                <wp:wrapNone/>
                <wp:docPr id="76" name="Diamond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5905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79FF" w:rsidRDefault="00F379FF" w:rsidP="00F379FF">
                            <w:pPr>
                              <w:jc w:val="center"/>
                            </w:pPr>
                            <w:r>
                              <w:t>Te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240E9" id="Diamond 76" o:spid="_x0000_s1058" type="#_x0000_t4" style="position:absolute;left:0;text-align:left;margin-left:231pt;margin-top:38.15pt;width:84.75pt;height:46.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" fillcolor="white [3201]" strokecolor="black [3200]" strokeweight="1pt">
                <v:textbox>
                  <w:txbxContent>
                    <w:p w:rsidR="00F379FF" w:rsidRDefault="00F379FF" w:rsidP="00F379FF">
                      <w:pPr>
                        <w:jc w:val="center"/>
                      </w:pPr>
                      <w:r>
                        <w:t>Tea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A04AC0C" wp14:editId="304930E3">
                <wp:simplePos x="0" y="0"/>
                <wp:positionH relativeFrom="column">
                  <wp:posOffset>2324099</wp:posOffset>
                </wp:positionH>
                <wp:positionV relativeFrom="paragraph">
                  <wp:posOffset>817880</wp:posOffset>
                </wp:positionV>
                <wp:extent cx="685800" cy="0"/>
                <wp:effectExtent l="0" t="0" r="19050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A6BEE2" id="Straight Connector 77" o:spid="_x0000_s1026" style="position:absolute;flip:x 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pt,64.4pt" to="237pt,6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2E536DB" wp14:editId="2E76207D">
                <wp:simplePos x="0" y="0"/>
                <wp:positionH relativeFrom="margin">
                  <wp:posOffset>5457825</wp:posOffset>
                </wp:positionH>
                <wp:positionV relativeFrom="paragraph">
                  <wp:posOffset>412750</wp:posOffset>
                </wp:positionV>
                <wp:extent cx="152400" cy="219075"/>
                <wp:effectExtent l="0" t="0" r="19050" b="28575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" cy="219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954B2C" id="Straight Connector 78" o:spid="_x0000_s1026" style="position:absolute;flip:x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29.75pt,32.5pt" to="441.7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3594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04C92658" wp14:editId="33D0BAA9">
                <wp:simplePos x="0" y="0"/>
                <wp:positionH relativeFrom="column">
                  <wp:posOffset>5476875</wp:posOffset>
                </wp:positionH>
                <wp:positionV relativeFrom="paragraph">
                  <wp:posOffset>31750</wp:posOffset>
                </wp:positionV>
                <wp:extent cx="981075" cy="428625"/>
                <wp:effectExtent l="0" t="0" r="28575" b="28575"/>
                <wp:wrapNone/>
                <wp:docPr id="79" name="Ova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79FF" w:rsidRPr="004D4F8A" w:rsidRDefault="00F379FF" w:rsidP="00F37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d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C92658" id="Oval 79" o:spid="_x0000_s1059" style="position:absolute;left:0;text-align:left;margin-left:431.25pt;margin-top:2.5pt;width:77.25pt;height:33.7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F379FF" w:rsidRPr="004D4F8A" w:rsidRDefault="00F379FF" w:rsidP="00F379F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di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995C42D" wp14:editId="3193E9EF">
                <wp:simplePos x="0" y="0"/>
                <wp:positionH relativeFrom="column">
                  <wp:posOffset>5029199</wp:posOffset>
                </wp:positionH>
                <wp:positionV relativeFrom="paragraph">
                  <wp:posOffset>250825</wp:posOffset>
                </wp:positionV>
                <wp:extent cx="28575" cy="390525"/>
                <wp:effectExtent l="0" t="0" r="28575" b="28575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" cy="390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B89369" id="Straight Connector 80" o:spid="_x0000_s1026" style="position:absolute;flip:x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6pt,19.75pt" to="398.25pt,5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12824BC5" wp14:editId="2BA18528">
                <wp:simplePos x="0" y="0"/>
                <wp:positionH relativeFrom="column">
                  <wp:posOffset>4438650</wp:posOffset>
                </wp:positionH>
                <wp:positionV relativeFrom="paragraph">
                  <wp:posOffset>441325</wp:posOffset>
                </wp:positionV>
                <wp:extent cx="381000" cy="190500"/>
                <wp:effectExtent l="0" t="0" r="19050" b="1905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14A4A6" id="Straight Connector 81" o:spid="_x0000_s1026" style="position:absolute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34.75pt" to="379.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C58FF4D" wp14:editId="4D46F654">
                <wp:simplePos x="0" y="0"/>
                <wp:positionH relativeFrom="column">
                  <wp:posOffset>1123950</wp:posOffset>
                </wp:positionH>
                <wp:positionV relativeFrom="paragraph">
                  <wp:posOffset>155575</wp:posOffset>
                </wp:positionV>
                <wp:extent cx="390525" cy="523875"/>
                <wp:effectExtent l="0" t="0" r="28575" b="28575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523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FAE616" id="Straight Connector 83" o:spid="_x0000_s1026" style="position:absolute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pt,12.25pt" to="119.25pt,5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664C7B0" wp14:editId="534D763D">
                <wp:simplePos x="0" y="0"/>
                <wp:positionH relativeFrom="column">
                  <wp:posOffset>971550</wp:posOffset>
                </wp:positionH>
                <wp:positionV relativeFrom="paragraph">
                  <wp:posOffset>479425</wp:posOffset>
                </wp:positionV>
                <wp:extent cx="381000" cy="190500"/>
                <wp:effectExtent l="0" t="0" r="19050" b="1905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A0BD00" id="Straight Connector 84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5pt,37.75pt" to="106.5pt,5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DBDF10D" wp14:editId="5AD57954">
                <wp:simplePos x="0" y="0"/>
                <wp:positionH relativeFrom="column">
                  <wp:posOffset>266700</wp:posOffset>
                </wp:positionH>
                <wp:positionV relativeFrom="paragraph">
                  <wp:posOffset>222250</wp:posOffset>
                </wp:positionV>
                <wp:extent cx="704850" cy="400050"/>
                <wp:effectExtent l="0" t="0" r="19050" b="19050"/>
                <wp:wrapNone/>
                <wp:docPr id="85" name="Oval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79FF" w:rsidRPr="004D4F8A" w:rsidRDefault="00F379FF" w:rsidP="00F37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SS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BDF10D" id="Oval 85" o:spid="_x0000_s1060" style="position:absolute;left:0;text-align:left;margin-left:21pt;margin-top:17.5pt;width:55.5pt;height:31.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" fillcolor="white [3201]" strokecolor="black [3200]" strokeweight="1pt">
                <v:stroke joinstyle="miter"/>
                <v:textbox>
                  <w:txbxContent>
                    <w:p w:rsidR="00F379FF" w:rsidRPr="004D4F8A" w:rsidRDefault="00F379FF" w:rsidP="00F379F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SSN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4A9C8426" wp14:editId="71869093">
                <wp:simplePos x="0" y="0"/>
                <wp:positionH relativeFrom="column">
                  <wp:posOffset>3971925</wp:posOffset>
                </wp:positionH>
                <wp:positionV relativeFrom="paragraph">
                  <wp:posOffset>41275</wp:posOffset>
                </wp:positionV>
                <wp:extent cx="704850" cy="400050"/>
                <wp:effectExtent l="0" t="0" r="19050" b="19050"/>
                <wp:wrapNone/>
                <wp:docPr id="86" name="Oval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79FF" w:rsidRPr="004D4F8A" w:rsidRDefault="00F379FF" w:rsidP="00F37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C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9C8426" id="Oval 86" o:spid="_x0000_s1061" style="position:absolute;left:0;text-align:left;margin-left:312.75pt;margin-top:3.25pt;width:55.5pt;height:31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" fillcolor="white [3201]" strokecolor="black [3200]" strokeweight="1pt">
                <v:stroke joinstyle="miter"/>
                <v:textbox>
                  <w:txbxContent>
                    <w:p w:rsidR="00F379FF" w:rsidRPr="004D4F8A" w:rsidRDefault="00F379FF" w:rsidP="00F379F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CI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2655163" wp14:editId="13F011B8">
                <wp:simplePos x="0" y="0"/>
                <wp:positionH relativeFrom="column">
                  <wp:posOffset>1057275</wp:posOffset>
                </wp:positionH>
                <wp:positionV relativeFrom="paragraph">
                  <wp:posOffset>669925</wp:posOffset>
                </wp:positionV>
                <wp:extent cx="1266825" cy="371475"/>
                <wp:effectExtent l="0" t="0" r="28575" b="2857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79FF" w:rsidRPr="00A35948" w:rsidRDefault="00F379FF" w:rsidP="00F37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3594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fes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55163" id="Rectangle 87" o:spid="_x0000_s1062" style="position:absolute;left:0;text-align:left;margin-left:83.25pt;margin-top:52.75pt;width:99.75pt;height:29.2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" fillcolor="white [3201]" strokecolor="black [3200]" strokeweight="1pt">
                <v:textbox>
                  <w:txbxContent>
                    <w:p w:rsidR="00F379FF" w:rsidRPr="00A35948" w:rsidRDefault="00F379FF" w:rsidP="00F379F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3594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fesso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sz w:val="24"/>
          <w:szCs w:val="40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</w:p>
    <w:p w:rsidR="00F379FF" w:rsidRDefault="00F379FF" w:rsidP="00F379FF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F379FF" w:rsidRDefault="00F379FF" w:rsidP="00F379FF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F379FF" w:rsidRDefault="00F379FF" w:rsidP="00F379FF">
      <w:pPr>
        <w:pStyle w:val="ListParagraph"/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BE46FA5" wp14:editId="059C08CD">
                <wp:simplePos x="0" y="0"/>
                <wp:positionH relativeFrom="column">
                  <wp:posOffset>3962399</wp:posOffset>
                </wp:positionH>
                <wp:positionV relativeFrom="paragraph">
                  <wp:posOffset>168274</wp:posOffset>
                </wp:positionV>
                <wp:extent cx="504825" cy="9525"/>
                <wp:effectExtent l="0" t="0" r="28575" b="28575"/>
                <wp:wrapNone/>
                <wp:docPr id="88" name="Straight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5FB7BF" id="Straight Connector 88" o:spid="_x0000_s1026" style="position:absolute;flip:x y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pt,13.25pt" to="351.7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 w:rsidRPr="00A3594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E0A5DB0" wp14:editId="7EB91222">
                <wp:simplePos x="0" y="0"/>
                <wp:positionH relativeFrom="column">
                  <wp:posOffset>4486275</wp:posOffset>
                </wp:positionH>
                <wp:positionV relativeFrom="paragraph">
                  <wp:posOffset>48895</wp:posOffset>
                </wp:positionV>
                <wp:extent cx="1266825" cy="371475"/>
                <wp:effectExtent l="0" t="0" r="28575" b="28575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79FF" w:rsidRPr="00A35948" w:rsidRDefault="00F379FF" w:rsidP="00F37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ur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A5DB0" id="Rectangle 89" o:spid="_x0000_s1063" style="position:absolute;left:0;text-align:left;margin-left:353.25pt;margin-top:3.85pt;width:99.75pt;height:29.2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" fillcolor="white [3201]" strokecolor="black [3200]" strokeweight="1pt">
                <v:textbox>
                  <w:txbxContent>
                    <w:p w:rsidR="00F379FF" w:rsidRPr="00A35948" w:rsidRDefault="00F379FF" w:rsidP="00F379F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urses</w:t>
                      </w:r>
                    </w:p>
                  </w:txbxContent>
                </v:textbox>
              </v:rect>
            </w:pict>
          </mc:Fallback>
        </mc:AlternateContent>
      </w:r>
    </w:p>
    <w:p w:rsidR="00F379FF" w:rsidRDefault="00F379FF" w:rsidP="00F379FF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F379FF" w:rsidRDefault="00E90599" w:rsidP="001926F0">
      <w:pPr>
        <w:pStyle w:val="ListParagraph"/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1CC1A006" wp14:editId="4B24D993">
                <wp:simplePos x="0" y="0"/>
                <wp:positionH relativeFrom="column">
                  <wp:posOffset>2019300</wp:posOffset>
                </wp:positionH>
                <wp:positionV relativeFrom="paragraph">
                  <wp:posOffset>72390</wp:posOffset>
                </wp:positionV>
                <wp:extent cx="438150" cy="276225"/>
                <wp:effectExtent l="0" t="0" r="19050" b="28575"/>
                <wp:wrapNone/>
                <wp:docPr id="96" name="Straight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D55DD5" id="Straight Connector 96" o:spid="_x0000_s1026" style="position:absolute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9pt,5.7pt" to="193.5pt,2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564D1BB5" wp14:editId="672CC931">
                <wp:simplePos x="0" y="0"/>
                <wp:positionH relativeFrom="margin">
                  <wp:posOffset>2209800</wp:posOffset>
                </wp:positionH>
                <wp:positionV relativeFrom="paragraph">
                  <wp:posOffset>167640</wp:posOffset>
                </wp:positionV>
                <wp:extent cx="1343025" cy="542925"/>
                <wp:effectExtent l="19050" t="19050" r="47625" b="47625"/>
                <wp:wrapNone/>
                <wp:docPr id="67" name="Diamond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54292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Default="00E90599" w:rsidP="00E90599">
                            <w:pPr>
                              <w:jc w:val="center"/>
                            </w:pPr>
                            <w: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D1BB5" id="Diamond 67" o:spid="_x0000_s1064" type="#_x0000_t4" style="position:absolute;left:0;text-align:left;margin-left:174pt;margin-top:13.2pt;width:105.75pt;height:42.75pt;z-index:251857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" fillcolor="white [3201]" strokecolor="black [3200]" strokeweight="1pt">
                <v:textbox>
                  <w:txbxContent>
                    <w:p w:rsidR="00E90599" w:rsidRDefault="00E90599" w:rsidP="00E90599">
                      <w:pPr>
                        <w:jc w:val="center"/>
                      </w:pPr>
                      <w:r>
                        <w:t>Contac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73D0E1E1" wp14:editId="2F76601D">
                <wp:simplePos x="0" y="0"/>
                <wp:positionH relativeFrom="margin">
                  <wp:posOffset>1419225</wp:posOffset>
                </wp:positionH>
                <wp:positionV relativeFrom="paragraph">
                  <wp:posOffset>91440</wp:posOffset>
                </wp:positionV>
                <wp:extent cx="171450" cy="276225"/>
                <wp:effectExtent l="0" t="0" r="19050" b="28575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90878D" id="Straight Connector 64" o:spid="_x0000_s1026" style="position:absolute;flip:x;z-index:251855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1.75pt,7.2pt" to="125.25pt,2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46361E" w:rsidRDefault="00E90599" w:rsidP="001E79C6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2AFA842A" wp14:editId="67AD00D1">
                <wp:simplePos x="0" y="0"/>
                <wp:positionH relativeFrom="column">
                  <wp:posOffset>3228975</wp:posOffset>
                </wp:positionH>
                <wp:positionV relativeFrom="paragraph">
                  <wp:posOffset>295910</wp:posOffset>
                </wp:positionV>
                <wp:extent cx="428625" cy="247650"/>
                <wp:effectExtent l="0" t="0" r="28575" b="19050"/>
                <wp:wrapNone/>
                <wp:docPr id="97" name="Straight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5E1A07" id="Straight Connector 97" o:spid="_x0000_s1026" style="position:absolute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4.25pt,23.3pt" to="4in,4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48A66243" wp14:editId="32147CE8">
                <wp:simplePos x="0" y="0"/>
                <wp:positionH relativeFrom="column">
                  <wp:posOffset>476250</wp:posOffset>
                </wp:positionH>
                <wp:positionV relativeFrom="paragraph">
                  <wp:posOffset>29210</wp:posOffset>
                </wp:positionV>
                <wp:extent cx="1619250" cy="533400"/>
                <wp:effectExtent l="38100" t="19050" r="38100" b="38100"/>
                <wp:wrapNone/>
                <wp:docPr id="27" name="Diamond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53340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Default="00E90599" w:rsidP="00E90599">
                            <w:pPr>
                              <w:jc w:val="center"/>
                            </w:pPr>
                            <w:r>
                              <w:t>Resid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66243" id="Diamond 27" o:spid="_x0000_s1065" type="#_x0000_t4" style="position:absolute;left:0;text-align:left;margin-left:37.5pt;margin-top:2.3pt;width:127.5pt;height:42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" fillcolor="white [3201]" strokecolor="black [3200]" strokeweight="1pt">
                <v:textbox>
                  <w:txbxContent>
                    <w:p w:rsidR="00E90599" w:rsidRDefault="00E90599" w:rsidP="00E90599">
                      <w:pPr>
                        <w:jc w:val="center"/>
                      </w:pPr>
                      <w:r>
                        <w:t>Residence</w:t>
                      </w:r>
                    </w:p>
                  </w:txbxContent>
                </v:textbox>
              </v:shape>
            </w:pict>
          </mc:Fallback>
        </mc:AlternateContent>
      </w:r>
    </w:p>
    <w:p w:rsidR="00E90599" w:rsidRDefault="00E90599" w:rsidP="001E79C6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25436402" wp14:editId="25605807">
                <wp:simplePos x="0" y="0"/>
                <wp:positionH relativeFrom="column">
                  <wp:posOffset>4114800</wp:posOffset>
                </wp:positionH>
                <wp:positionV relativeFrom="paragraph">
                  <wp:posOffset>196216</wp:posOffset>
                </wp:positionV>
                <wp:extent cx="514350" cy="209550"/>
                <wp:effectExtent l="0" t="0" r="19050" b="19050"/>
                <wp:wrapNone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4350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0CC51D" id="Straight Connector 98" o:spid="_x0000_s1026" style="position:absolute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4pt,15.45pt" to="364.5pt,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16079CD8" wp14:editId="3D18C956">
                <wp:simplePos x="0" y="0"/>
                <wp:positionH relativeFrom="column">
                  <wp:posOffset>2828925</wp:posOffset>
                </wp:positionH>
                <wp:positionV relativeFrom="paragraph">
                  <wp:posOffset>139065</wp:posOffset>
                </wp:positionV>
                <wp:extent cx="1266825" cy="371475"/>
                <wp:effectExtent l="0" t="0" r="28575" b="2857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A35948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hone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079CD8" id="Rectangle 95" o:spid="_x0000_s1066" style="position:absolute;left:0;text-align:left;margin-left:222.75pt;margin-top:10.95pt;width:99.75pt;height:29.25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" fillcolor="white [3201]" strokecolor="black [3200]" strokeweight="1pt">
                <v:textbox>
                  <w:txbxContent>
                    <w:p w:rsidR="00E90599" w:rsidRPr="00A35948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hone numb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795C0710" wp14:editId="5A87D870">
                <wp:simplePos x="0" y="0"/>
                <wp:positionH relativeFrom="margin">
                  <wp:posOffset>923924</wp:posOffset>
                </wp:positionH>
                <wp:positionV relativeFrom="paragraph">
                  <wp:posOffset>120015</wp:posOffset>
                </wp:positionV>
                <wp:extent cx="171450" cy="276225"/>
                <wp:effectExtent l="0" t="0" r="19050" b="28575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226CF1" id="Straight Connector 63" o:spid="_x0000_s1026" style="position:absolute;flip:x;z-index:251853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2.75pt,9.45pt" to="86.25pt,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951BBA" w:rsidRDefault="00E90599" w:rsidP="001E79C6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 w:rsidRPr="00E90599">
        <w:rPr>
          <w:rFonts w:ascii="Times New Roman" w:hAnsi="Times New Roman" w:cs="Times New Roman"/>
          <w:b/>
          <w:sz w:val="36"/>
          <w:szCs w:val="40"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71B5CAE8" wp14:editId="663629A1">
                <wp:simplePos x="0" y="0"/>
                <wp:positionH relativeFrom="margin">
                  <wp:posOffset>4314825</wp:posOffset>
                </wp:positionH>
                <wp:positionV relativeFrom="paragraph">
                  <wp:posOffset>20955</wp:posOffset>
                </wp:positionV>
                <wp:extent cx="1181100" cy="381000"/>
                <wp:effectExtent l="0" t="0" r="19050" b="19050"/>
                <wp:wrapNone/>
                <wp:docPr id="93" name="Oval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B5CAE8" id="Oval 93" o:spid="_x0000_s1067" style="position:absolute;left:0;text-align:left;margin-left:339.75pt;margin-top:1.65pt;width:93pt;height:30pt;z-index:251863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25436402" wp14:editId="25605807">
                <wp:simplePos x="0" y="0"/>
                <wp:positionH relativeFrom="column">
                  <wp:posOffset>3495675</wp:posOffset>
                </wp:positionH>
                <wp:positionV relativeFrom="paragraph">
                  <wp:posOffset>116205</wp:posOffset>
                </wp:positionV>
                <wp:extent cx="228600" cy="266700"/>
                <wp:effectExtent l="0" t="0" r="19050" b="19050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266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18CC6A" id="Straight Connector 99" o:spid="_x0000_s1026" style="position:absolute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5.25pt,9.15pt" to="293.25pt,3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3D83A298" wp14:editId="7E016866">
                <wp:simplePos x="0" y="0"/>
                <wp:positionH relativeFrom="column">
                  <wp:posOffset>1743076</wp:posOffset>
                </wp:positionH>
                <wp:positionV relativeFrom="paragraph">
                  <wp:posOffset>182880</wp:posOffset>
                </wp:positionV>
                <wp:extent cx="438150" cy="276225"/>
                <wp:effectExtent l="0" t="0" r="19050" b="28575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150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D7C834" id="Straight Connector 44" o:spid="_x0000_s1026" style="position:absolute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7.25pt,14.4pt" to="171.75pt,3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17896D57" wp14:editId="0E3468BE">
                <wp:simplePos x="0" y="0"/>
                <wp:positionH relativeFrom="column">
                  <wp:posOffset>457200</wp:posOffset>
                </wp:positionH>
                <wp:positionV relativeFrom="paragraph">
                  <wp:posOffset>15240</wp:posOffset>
                </wp:positionV>
                <wp:extent cx="1266825" cy="371475"/>
                <wp:effectExtent l="0" t="0" r="28575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A35948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896D57" id="Rectangle 29" o:spid="_x0000_s1068" style="position:absolute;left:0;text-align:left;margin-left:36pt;margin-top:1.2pt;width:99.75pt;height:29.2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" fillcolor="white [3201]" strokecolor="black [3200]" strokeweight="1pt">
                <v:textbox>
                  <w:txbxContent>
                    <w:p w:rsidR="00E90599" w:rsidRPr="00A35948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ddress</w:t>
                      </w:r>
                    </w:p>
                  </w:txbxContent>
                </v:textbox>
              </v:rect>
            </w:pict>
          </mc:Fallback>
        </mc:AlternateContent>
      </w:r>
    </w:p>
    <w:p w:rsidR="0046361E" w:rsidRDefault="00E90599" w:rsidP="0046361E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 w:rsidRPr="00E90599">
        <w:rPr>
          <w:rFonts w:ascii="Times New Roman" w:hAnsi="Times New Roman" w:cs="Times New Roman"/>
          <w:b/>
          <w:sz w:val="36"/>
          <w:szCs w:val="40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0513C9AC" wp14:editId="632C7A3D">
                <wp:simplePos x="0" y="0"/>
                <wp:positionH relativeFrom="column">
                  <wp:posOffset>3276599</wp:posOffset>
                </wp:positionH>
                <wp:positionV relativeFrom="paragraph">
                  <wp:posOffset>6985</wp:posOffset>
                </wp:positionV>
                <wp:extent cx="1285875" cy="381000"/>
                <wp:effectExtent l="0" t="0" r="28575" b="19050"/>
                <wp:wrapNone/>
                <wp:docPr id="92" name="Oval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13C9AC" id="Oval 92" o:spid="_x0000_s1069" style="position:absolute;left:0;text-align:left;margin-left:258pt;margin-top:.55pt;width:101.25pt;height:30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59AFF7B0" wp14:editId="4EBE0D5A">
                <wp:simplePos x="0" y="0"/>
                <wp:positionH relativeFrom="margin">
                  <wp:posOffset>495299</wp:posOffset>
                </wp:positionH>
                <wp:positionV relativeFrom="paragraph">
                  <wp:posOffset>16510</wp:posOffset>
                </wp:positionV>
                <wp:extent cx="123825" cy="200025"/>
                <wp:effectExtent l="0" t="0" r="28575" b="28575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3825" cy="200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CD6C66" id="Straight Connector 50" o:spid="_x0000_s1026" style="position:absolute;flip:x;z-index:251851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pt,1.3pt" to="48.7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382955B" wp14:editId="23A8BE32">
                <wp:simplePos x="0" y="0"/>
                <wp:positionH relativeFrom="margin">
                  <wp:posOffset>2066925</wp:posOffset>
                </wp:positionH>
                <wp:positionV relativeFrom="paragraph">
                  <wp:posOffset>8255</wp:posOffset>
                </wp:positionV>
                <wp:extent cx="1009650" cy="381000"/>
                <wp:effectExtent l="0" t="0" r="19050" b="19050"/>
                <wp:wrapNone/>
                <wp:docPr id="112" name="Oval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217B" w:rsidRPr="004D4F8A" w:rsidRDefault="00FD217B" w:rsidP="00FD217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82955B" id="Oval 112" o:spid="_x0000_s1070" style="position:absolute;left:0;text-align:left;margin-left:162.75pt;margin-top:.65pt;width:79.5pt;height:30pt;z-index:251791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FD217B" w:rsidRPr="004D4F8A" w:rsidRDefault="00FD217B" w:rsidP="00FD217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ate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3B1C398F" wp14:editId="44D8EFAD">
                <wp:simplePos x="0" y="0"/>
                <wp:positionH relativeFrom="column">
                  <wp:posOffset>1238249</wp:posOffset>
                </wp:positionH>
                <wp:positionV relativeFrom="paragraph">
                  <wp:posOffset>6985</wp:posOffset>
                </wp:positionV>
                <wp:extent cx="428625" cy="247650"/>
                <wp:effectExtent l="0" t="0" r="28575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3CFDAD" id="Straight Connector 43" o:spid="_x0000_s1026" style="position:absolute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5pt,.55pt" to="131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6382955B" wp14:editId="23A8BE32">
                <wp:simplePos x="0" y="0"/>
                <wp:positionH relativeFrom="column">
                  <wp:posOffset>38100</wp:posOffset>
                </wp:positionH>
                <wp:positionV relativeFrom="paragraph">
                  <wp:posOffset>217805</wp:posOffset>
                </wp:positionV>
                <wp:extent cx="1009650" cy="381000"/>
                <wp:effectExtent l="0" t="0" r="19050" b="19050"/>
                <wp:wrapNone/>
                <wp:docPr id="113" name="Oval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217B" w:rsidRPr="004D4F8A" w:rsidRDefault="00FD217B" w:rsidP="00FD217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r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82955B" id="Oval 113" o:spid="_x0000_s1071" style="position:absolute;left:0;text-align:left;margin-left:3pt;margin-top:17.15pt;width:79.5pt;height:30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FD217B" w:rsidRPr="004D4F8A" w:rsidRDefault="00FD217B" w:rsidP="00FD217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reet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82B4B6B" wp14:editId="6FF92814">
                <wp:simplePos x="0" y="0"/>
                <wp:positionH relativeFrom="column">
                  <wp:posOffset>1095375</wp:posOffset>
                </wp:positionH>
                <wp:positionV relativeFrom="paragraph">
                  <wp:posOffset>224155</wp:posOffset>
                </wp:positionV>
                <wp:extent cx="1009650" cy="381000"/>
                <wp:effectExtent l="0" t="0" r="19050" b="19050"/>
                <wp:wrapNone/>
                <wp:docPr id="70" name="Oval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79FF" w:rsidRPr="004D4F8A" w:rsidRDefault="00FD217B" w:rsidP="00F379F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2B4B6B" id="Oval 70" o:spid="_x0000_s1072" style="position:absolute;left:0;text-align:left;margin-left:86.25pt;margin-top:17.65pt;width:79.5pt;height:30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F379FF" w:rsidRPr="004D4F8A" w:rsidRDefault="00FD217B" w:rsidP="00F379FF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ity</w:t>
                      </w:r>
                    </w:p>
                  </w:txbxContent>
                </v:textbox>
              </v:oval>
            </w:pict>
          </mc:Fallback>
        </mc:AlternateContent>
      </w:r>
    </w:p>
    <w:p w:rsidR="0046361E" w:rsidRDefault="0046361E" w:rsidP="00E90599">
      <w:pPr>
        <w:ind w:left="360"/>
        <w:jc w:val="center"/>
        <w:rPr>
          <w:rFonts w:ascii="Times New Roman" w:hAnsi="Times New Roman" w:cs="Times New Roman"/>
          <w:b/>
          <w:sz w:val="36"/>
          <w:szCs w:val="40"/>
        </w:rPr>
      </w:pPr>
    </w:p>
    <w:p w:rsidR="00E90599" w:rsidRPr="006A6F80" w:rsidRDefault="00E90599" w:rsidP="00E90599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745B53F4" wp14:editId="6EB0ABDA">
                <wp:simplePos x="0" y="0"/>
                <wp:positionH relativeFrom="column">
                  <wp:posOffset>523875</wp:posOffset>
                </wp:positionH>
                <wp:positionV relativeFrom="paragraph">
                  <wp:posOffset>150495</wp:posOffset>
                </wp:positionV>
                <wp:extent cx="838200" cy="400050"/>
                <wp:effectExtent l="0" t="0" r="19050" b="19050"/>
                <wp:wrapNone/>
                <wp:docPr id="100" name="Oval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45B53F4" id="Oval 100" o:spid="_x0000_s1073" style="position:absolute;left:0;text-align:left;margin-left:41.25pt;margin-top:11.85pt;width:66pt;height:31.5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me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rFonts w:ascii="Times New Roman" w:hAnsi="Times New Roman" w:cs="Times New Roman"/>
          <w:noProof/>
          <w:sz w:val="24"/>
          <w:szCs w:val="40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0ABDBFE9" wp14:editId="2C780EE9">
                <wp:simplePos x="0" y="0"/>
                <wp:positionH relativeFrom="column">
                  <wp:posOffset>4657725</wp:posOffset>
                </wp:positionH>
                <wp:positionV relativeFrom="paragraph">
                  <wp:posOffset>226695</wp:posOffset>
                </wp:positionV>
                <wp:extent cx="895350" cy="400050"/>
                <wp:effectExtent l="0" t="0" r="19050" b="19050"/>
                <wp:wrapNone/>
                <wp:docPr id="101" name="Oval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3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BDBFE9" id="Oval 101" o:spid="_x0000_s1074" style="position:absolute;left:0;text-align:left;margin-left:366.75pt;margin-top:17.85pt;width:70.5pt;height:31.5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</w:p>
    <w:p w:rsidR="00E90599" w:rsidRPr="00E90599" w:rsidRDefault="00E90599" w:rsidP="00E9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14E0BC24" wp14:editId="0C9E6D19">
                <wp:simplePos x="0" y="0"/>
                <wp:positionH relativeFrom="margin">
                  <wp:posOffset>2333624</wp:posOffset>
                </wp:positionH>
                <wp:positionV relativeFrom="paragraph">
                  <wp:posOffset>760730</wp:posOffset>
                </wp:positionV>
                <wp:extent cx="666750" cy="0"/>
                <wp:effectExtent l="0" t="0" r="19050" b="19050"/>
                <wp:wrapNone/>
                <wp:docPr id="102" name="Straight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6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ED10A7" id="Straight Connector 102" o:spid="_x0000_s1026" style="position:absolute;flip:x;z-index:251890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83.75pt,59.9pt" to="236.25pt,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34CC1E84" wp14:editId="15BB7DE8">
                <wp:simplePos x="0" y="0"/>
                <wp:positionH relativeFrom="column">
                  <wp:posOffset>2933700</wp:posOffset>
                </wp:positionH>
                <wp:positionV relativeFrom="paragraph">
                  <wp:posOffset>484505</wp:posOffset>
                </wp:positionV>
                <wp:extent cx="1076325" cy="590550"/>
                <wp:effectExtent l="19050" t="19050" r="47625" b="38100"/>
                <wp:wrapNone/>
                <wp:docPr id="103" name="Diamond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5905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Default="00E90599" w:rsidP="00E90599">
                            <w:pPr>
                              <w:jc w:val="center"/>
                            </w:pPr>
                            <w:r>
                              <w:t>Tea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C1E84" id="Diamond 103" o:spid="_x0000_s1075" type="#_x0000_t4" style="position:absolute;left:0;text-align:left;margin-left:231pt;margin-top:38.15pt;width:84.75pt;height:46.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" fillcolor="white [3201]" strokecolor="black [3200]" strokeweight="1pt">
                <v:textbox>
                  <w:txbxContent>
                    <w:p w:rsidR="00E90599" w:rsidRDefault="00E90599" w:rsidP="00E90599">
                      <w:pPr>
                        <w:jc w:val="center"/>
                      </w:pPr>
                      <w:r>
                        <w:t>Tea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54D9D97D" wp14:editId="447970B1">
                <wp:simplePos x="0" y="0"/>
                <wp:positionH relativeFrom="column">
                  <wp:posOffset>2324099</wp:posOffset>
                </wp:positionH>
                <wp:positionV relativeFrom="paragraph">
                  <wp:posOffset>817880</wp:posOffset>
                </wp:positionV>
                <wp:extent cx="685800" cy="0"/>
                <wp:effectExtent l="0" t="0" r="19050" b="1905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A2A21C" id="Straight Connector 104" o:spid="_x0000_s1026" style="position:absolute;flip:x y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pt,64.4pt" to="237pt,6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01E51FCE" wp14:editId="4E01CBB8">
                <wp:simplePos x="0" y="0"/>
                <wp:positionH relativeFrom="margin">
                  <wp:posOffset>5457825</wp:posOffset>
                </wp:positionH>
                <wp:positionV relativeFrom="paragraph">
                  <wp:posOffset>412750</wp:posOffset>
                </wp:positionV>
                <wp:extent cx="152400" cy="219075"/>
                <wp:effectExtent l="0" t="0" r="19050" b="28575"/>
                <wp:wrapNone/>
                <wp:docPr id="105" name="Straight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" cy="2190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E5A86" id="Straight Connector 105" o:spid="_x0000_s1026" style="position:absolute;flip:x;z-index:251887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29.75pt,32.5pt" to="441.7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A35948"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35F1404B" wp14:editId="033C3DB0">
                <wp:simplePos x="0" y="0"/>
                <wp:positionH relativeFrom="column">
                  <wp:posOffset>5476875</wp:posOffset>
                </wp:positionH>
                <wp:positionV relativeFrom="paragraph">
                  <wp:posOffset>31750</wp:posOffset>
                </wp:positionV>
                <wp:extent cx="981075" cy="428625"/>
                <wp:effectExtent l="0" t="0" r="28575" b="28575"/>
                <wp:wrapNone/>
                <wp:docPr id="106" name="Oval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4286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red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5F1404B" id="Oval 106" o:spid="_x0000_s1076" style="position:absolute;left:0;text-align:left;margin-left:431.25pt;margin-top:2.5pt;width:77.25pt;height:33.7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redi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39174482" wp14:editId="4CABF237">
                <wp:simplePos x="0" y="0"/>
                <wp:positionH relativeFrom="column">
                  <wp:posOffset>5029199</wp:posOffset>
                </wp:positionH>
                <wp:positionV relativeFrom="paragraph">
                  <wp:posOffset>250825</wp:posOffset>
                </wp:positionV>
                <wp:extent cx="28575" cy="390525"/>
                <wp:effectExtent l="0" t="0" r="28575" b="28575"/>
                <wp:wrapNone/>
                <wp:docPr id="107" name="Straight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75" cy="390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C66C11" id="Straight Connector 107" o:spid="_x0000_s1026" style="position:absolute;flip:x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6pt,19.75pt" to="398.25pt,5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7B78014B" wp14:editId="45D687DE">
                <wp:simplePos x="0" y="0"/>
                <wp:positionH relativeFrom="column">
                  <wp:posOffset>4438650</wp:posOffset>
                </wp:positionH>
                <wp:positionV relativeFrom="paragraph">
                  <wp:posOffset>441325</wp:posOffset>
                </wp:positionV>
                <wp:extent cx="381000" cy="190500"/>
                <wp:effectExtent l="0" t="0" r="19050" b="19050"/>
                <wp:wrapNone/>
                <wp:docPr id="108" name="Straight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083778" id="Straight Connector 108" o:spid="_x0000_s1026" style="position:absolute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9.5pt,34.75pt" to="379.5pt,4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52271F99" wp14:editId="41F40327">
                <wp:simplePos x="0" y="0"/>
                <wp:positionH relativeFrom="column">
                  <wp:posOffset>1123950</wp:posOffset>
                </wp:positionH>
                <wp:positionV relativeFrom="paragraph">
                  <wp:posOffset>155575</wp:posOffset>
                </wp:positionV>
                <wp:extent cx="390525" cy="523875"/>
                <wp:effectExtent l="0" t="0" r="28575" b="28575"/>
                <wp:wrapNone/>
                <wp:docPr id="109" name="Straight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523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90D933" id="Straight Connector 109" o:spid="_x0000_s1026" style="position:absolute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5pt,12.25pt" to="119.25pt,5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4929CF73" wp14:editId="64085846">
                <wp:simplePos x="0" y="0"/>
                <wp:positionH relativeFrom="column">
                  <wp:posOffset>971550</wp:posOffset>
                </wp:positionH>
                <wp:positionV relativeFrom="paragraph">
                  <wp:posOffset>479425</wp:posOffset>
                </wp:positionV>
                <wp:extent cx="381000" cy="190500"/>
                <wp:effectExtent l="0" t="0" r="19050" b="19050"/>
                <wp:wrapNone/>
                <wp:docPr id="151" name="Straight Connector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B7F1D8" id="Straight Connector 151" o:spid="_x0000_s1026" style="position:absolute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5pt,37.75pt" to="106.5pt,5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2F2F6C0B" wp14:editId="4950AA14">
                <wp:simplePos x="0" y="0"/>
                <wp:positionH relativeFrom="column">
                  <wp:posOffset>266700</wp:posOffset>
                </wp:positionH>
                <wp:positionV relativeFrom="paragraph">
                  <wp:posOffset>222250</wp:posOffset>
                </wp:positionV>
                <wp:extent cx="704850" cy="400050"/>
                <wp:effectExtent l="0" t="0" r="19050" b="19050"/>
                <wp:wrapNone/>
                <wp:docPr id="152" name="Oval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4D4F8A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SS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2F6C0B" id="Oval 152" o:spid="_x0000_s1077" style="position:absolute;left:0;text-align:left;margin-left:21pt;margin-top:17.5pt;width:55.5pt;height:31.5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 w:rsidRPr="004D4F8A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SSN</w:t>
                      </w:r>
                    </w:p>
                  </w:txbxContent>
                </v:textbox>
              </v:oval>
            </w:pict>
          </mc:Fallback>
        </mc:AlternateContent>
      </w:r>
      <w:r w:rsidRPr="00A35948"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36999111" wp14:editId="3C5EFDD0">
                <wp:simplePos x="0" y="0"/>
                <wp:positionH relativeFrom="column">
                  <wp:posOffset>3971925</wp:posOffset>
                </wp:positionH>
                <wp:positionV relativeFrom="paragraph">
                  <wp:posOffset>41275</wp:posOffset>
                </wp:positionV>
                <wp:extent cx="704850" cy="400050"/>
                <wp:effectExtent l="0" t="0" r="19050" b="19050"/>
                <wp:wrapNone/>
                <wp:docPr id="153" name="Oval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4000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  <w:u w:val="single"/>
                              </w:rPr>
                              <w:t>C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999111" id="Oval 153" o:spid="_x0000_s1078" style="position:absolute;left:0;text-align:left;margin-left:312.75pt;margin-top:3.25pt;width:55.5pt;height:31.5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  <w:u w:val="single"/>
                        </w:rPr>
                        <w:t>CI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33BD6BA" wp14:editId="49A95FF5">
                <wp:simplePos x="0" y="0"/>
                <wp:positionH relativeFrom="column">
                  <wp:posOffset>1057275</wp:posOffset>
                </wp:positionH>
                <wp:positionV relativeFrom="paragraph">
                  <wp:posOffset>669925</wp:posOffset>
                </wp:positionV>
                <wp:extent cx="1266825" cy="371475"/>
                <wp:effectExtent l="0" t="0" r="28575" b="28575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A35948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3594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fes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BD6BA" id="Rectangle 154" o:spid="_x0000_s1079" style="position:absolute;left:0;text-align:left;margin-left:83.25pt;margin-top:52.75pt;width:99.75pt;height:29.2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" fillcolor="white [3201]" strokecolor="black [3200]" strokeweight="1pt">
                <v:textbox>
                  <w:txbxContent>
                    <w:p w:rsidR="00E90599" w:rsidRPr="00A35948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35948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fessor</w:t>
                      </w:r>
                    </w:p>
                  </w:txbxContent>
                </v:textbox>
              </v:rect>
            </w:pict>
          </mc:Fallback>
        </mc:AlternateContent>
      </w:r>
      <w:r w:rsidRPr="00E90599">
        <w:rPr>
          <w:rFonts w:ascii="Times New Roman" w:hAnsi="Times New Roman" w:cs="Times New Roman"/>
          <w:sz w:val="24"/>
          <w:szCs w:val="40"/>
        </w:rPr>
        <w:t xml:space="preserve">                                                                                                                                                                                                              </w:t>
      </w:r>
    </w:p>
    <w:p w:rsidR="00E90599" w:rsidRDefault="00E90599" w:rsidP="00E90599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90599" w:rsidRDefault="00E90599" w:rsidP="00E90599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90599" w:rsidRDefault="00E90599" w:rsidP="00E90599">
      <w:pPr>
        <w:pStyle w:val="ListParagraph"/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01D3114D" wp14:editId="194B5B8A">
                <wp:simplePos x="0" y="0"/>
                <wp:positionH relativeFrom="column">
                  <wp:posOffset>3962399</wp:posOffset>
                </wp:positionH>
                <wp:positionV relativeFrom="paragraph">
                  <wp:posOffset>168274</wp:posOffset>
                </wp:positionV>
                <wp:extent cx="504825" cy="9525"/>
                <wp:effectExtent l="0" t="0" r="28575" b="28575"/>
                <wp:wrapNone/>
                <wp:docPr id="155" name="Straight Connector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48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E8BD28" id="Straight Connector 155" o:spid="_x0000_s1026" style="position:absolute;flip:x y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pt,13.25pt" to="351.7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A3594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7B03892F" wp14:editId="51B2CEED">
                <wp:simplePos x="0" y="0"/>
                <wp:positionH relativeFrom="column">
                  <wp:posOffset>4486275</wp:posOffset>
                </wp:positionH>
                <wp:positionV relativeFrom="paragraph">
                  <wp:posOffset>48895</wp:posOffset>
                </wp:positionV>
                <wp:extent cx="1266825" cy="371475"/>
                <wp:effectExtent l="0" t="0" r="28575" b="28575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A35948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our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03892F" id="Rectangle 156" o:spid="_x0000_s1080" style="position:absolute;left:0;text-align:left;margin-left:353.25pt;margin-top:3.85pt;width:99.75pt;height:29.25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" fillcolor="white [3201]" strokecolor="black [3200]" strokeweight="1pt">
                <v:textbox>
                  <w:txbxContent>
                    <w:p w:rsidR="00E90599" w:rsidRPr="00A35948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ourses</w:t>
                      </w:r>
                    </w:p>
                  </w:txbxContent>
                </v:textbox>
              </v:rect>
            </w:pict>
          </mc:Fallback>
        </mc:AlternateContent>
      </w:r>
    </w:p>
    <w:p w:rsidR="00E90599" w:rsidRDefault="00E90599" w:rsidP="00E90599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E90599" w:rsidRDefault="00E90599" w:rsidP="00E90599">
      <w:pPr>
        <w:pStyle w:val="ListParagraph"/>
        <w:rPr>
          <w:rFonts w:ascii="Times New Roman" w:hAnsi="Times New Roman" w:cs="Times New Roman"/>
          <w:sz w:val="24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578D0DC9" wp14:editId="5956CF4E">
                <wp:simplePos x="0" y="0"/>
                <wp:positionH relativeFrom="margin">
                  <wp:posOffset>1419225</wp:posOffset>
                </wp:positionH>
                <wp:positionV relativeFrom="paragraph">
                  <wp:posOffset>91440</wp:posOffset>
                </wp:positionV>
                <wp:extent cx="171450" cy="276225"/>
                <wp:effectExtent l="0" t="0" r="19050" b="28575"/>
                <wp:wrapNone/>
                <wp:docPr id="159" name="Straight Connector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40D4D7" id="Straight Connector 159" o:spid="_x0000_s1026" style="position:absolute;flip:x;z-index:251900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1.75pt,7.2pt" to="125.25pt,2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E90599" w:rsidRDefault="00490D8D" w:rsidP="00E90599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6141CDF8" wp14:editId="34878C25">
                <wp:simplePos x="0" y="0"/>
                <wp:positionH relativeFrom="column">
                  <wp:posOffset>3305175</wp:posOffset>
                </wp:positionH>
                <wp:positionV relativeFrom="paragraph">
                  <wp:posOffset>142875</wp:posOffset>
                </wp:positionV>
                <wp:extent cx="1266825" cy="371475"/>
                <wp:effectExtent l="0" t="0" r="28575" b="28575"/>
                <wp:wrapNone/>
                <wp:docPr id="163" name="Rectangle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A35948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hone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1CDF8" id="Rectangle 163" o:spid="_x0000_s1081" style="position:absolute;left:0;text-align:left;margin-left:260.25pt;margin-top:11.25pt;width:99.75pt;height:29.25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" fillcolor="white [3201]" strokecolor="black [3200]" strokeweight="1pt">
                <v:textbox>
                  <w:txbxContent>
                    <w:p w:rsidR="00E90599" w:rsidRPr="00A35948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hone number</w:t>
                      </w:r>
                    </w:p>
                  </w:txbxContent>
                </v:textbox>
              </v:rect>
            </w:pict>
          </mc:Fallback>
        </mc:AlternateContent>
      </w:r>
      <w:r w:rsidR="00E90599">
        <w:rPr>
          <w:noProof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484DB4BC" wp14:editId="681B6710">
                <wp:simplePos x="0" y="0"/>
                <wp:positionH relativeFrom="column">
                  <wp:posOffset>476250</wp:posOffset>
                </wp:positionH>
                <wp:positionV relativeFrom="paragraph">
                  <wp:posOffset>29210</wp:posOffset>
                </wp:positionV>
                <wp:extent cx="1619250" cy="533400"/>
                <wp:effectExtent l="38100" t="19050" r="38100" b="38100"/>
                <wp:wrapNone/>
                <wp:docPr id="161" name="Diamond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53340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Default="00E90599" w:rsidP="00E90599">
                            <w:pPr>
                              <w:jc w:val="center"/>
                            </w:pPr>
                            <w:r>
                              <w:t>Resid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DB4BC" id="Diamond 161" o:spid="_x0000_s1082" type="#_x0000_t4" style="position:absolute;left:0;text-align:left;margin-left:37.5pt;margin-top:2.3pt;width:127.5pt;height:42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" fillcolor="white [3201]" strokecolor="black [3200]" strokeweight="1pt">
                <v:textbox>
                  <w:txbxContent>
                    <w:p w:rsidR="00E90599" w:rsidRDefault="00E90599" w:rsidP="00E90599">
                      <w:pPr>
                        <w:jc w:val="center"/>
                      </w:pPr>
                      <w:r>
                        <w:t>Residence</w:t>
                      </w:r>
                    </w:p>
                  </w:txbxContent>
                </v:textbox>
              </v:shape>
            </w:pict>
          </mc:Fallback>
        </mc:AlternateContent>
      </w:r>
    </w:p>
    <w:p w:rsidR="00E90599" w:rsidRDefault="00490D8D" w:rsidP="00E90599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3960A44D" wp14:editId="4B8BFB7C">
                <wp:simplePos x="0" y="0"/>
                <wp:positionH relativeFrom="margin">
                  <wp:posOffset>1704975</wp:posOffset>
                </wp:positionH>
                <wp:positionV relativeFrom="paragraph">
                  <wp:posOffset>375920</wp:posOffset>
                </wp:positionV>
                <wp:extent cx="457200" cy="133350"/>
                <wp:effectExtent l="0" t="0" r="19050" b="19050"/>
                <wp:wrapNone/>
                <wp:docPr id="176" name="Straight Connector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133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F07575" id="Straight Connector 176" o:spid="_x0000_s1026" style="position:absolute;flip:x;z-index:251913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4.25pt,29.6pt" to="170.25pt,4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3960A44D" wp14:editId="4B8BFB7C">
                <wp:simplePos x="0" y="0"/>
                <wp:positionH relativeFrom="column">
                  <wp:posOffset>2924175</wp:posOffset>
                </wp:positionH>
                <wp:positionV relativeFrom="paragraph">
                  <wp:posOffset>23495</wp:posOffset>
                </wp:positionV>
                <wp:extent cx="381000" cy="114300"/>
                <wp:effectExtent l="0" t="0" r="19050" b="19050"/>
                <wp:wrapNone/>
                <wp:docPr id="175" name="Straight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0" cy="114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0A96BD" id="Straight Connector 175" o:spid="_x0000_s1026" style="position:absolute;flip:x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0.25pt,1.85pt" to="260.2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52D08B3A" wp14:editId="257A153A">
                <wp:simplePos x="0" y="0"/>
                <wp:positionH relativeFrom="margin">
                  <wp:posOffset>2000250</wp:posOffset>
                </wp:positionH>
                <wp:positionV relativeFrom="paragraph">
                  <wp:posOffset>34925</wp:posOffset>
                </wp:positionV>
                <wp:extent cx="1343025" cy="542925"/>
                <wp:effectExtent l="19050" t="19050" r="47625" b="47625"/>
                <wp:wrapNone/>
                <wp:docPr id="158" name="Diamond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54292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Default="00E90599" w:rsidP="00E90599">
                            <w:pPr>
                              <w:jc w:val="center"/>
                            </w:pPr>
                            <w: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08B3A" id="Diamond 158" o:spid="_x0000_s1083" type="#_x0000_t4" style="position:absolute;left:0;text-align:left;margin-left:157.5pt;margin-top:2.75pt;width:105.75pt;height:42.75pt;z-index:251901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" fillcolor="white [3201]" strokecolor="black [3200]" strokeweight="1pt">
                <v:textbox>
                  <w:txbxContent>
                    <w:p w:rsidR="00E90599" w:rsidRDefault="00E90599" w:rsidP="00E90599">
                      <w:pPr>
                        <w:jc w:val="center"/>
                      </w:pPr>
                      <w:r>
                        <w:t>Contac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7E4DB7B0" wp14:editId="068CC3D7">
                <wp:simplePos x="0" y="0"/>
                <wp:positionH relativeFrom="column">
                  <wp:posOffset>4143374</wp:posOffset>
                </wp:positionH>
                <wp:positionV relativeFrom="paragraph">
                  <wp:posOffset>147320</wp:posOffset>
                </wp:positionV>
                <wp:extent cx="485775" cy="257175"/>
                <wp:effectExtent l="0" t="0" r="28575" b="28575"/>
                <wp:wrapNone/>
                <wp:docPr id="162" name="Straight Connector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775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EF34E6" id="Straight Connector 162" o:spid="_x0000_s1026" style="position:absolute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6.25pt,11.6pt" to="364.5pt,3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01161026" wp14:editId="4676404B">
                <wp:simplePos x="0" y="0"/>
                <wp:positionH relativeFrom="column">
                  <wp:posOffset>3914775</wp:posOffset>
                </wp:positionH>
                <wp:positionV relativeFrom="paragraph">
                  <wp:posOffset>147320</wp:posOffset>
                </wp:positionV>
                <wp:extent cx="114300" cy="609600"/>
                <wp:effectExtent l="0" t="0" r="19050" b="19050"/>
                <wp:wrapNone/>
                <wp:docPr id="166" name="Straight Connector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609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A384C8" id="Straight Connector 166" o:spid="_x0000_s1026" style="position:absolute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8.25pt,11.6pt" to="317.25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E90599">
        <w:rPr>
          <w:noProof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4F18343E" wp14:editId="6E990F54">
                <wp:simplePos x="0" y="0"/>
                <wp:positionH relativeFrom="margin">
                  <wp:posOffset>923924</wp:posOffset>
                </wp:positionH>
                <wp:positionV relativeFrom="paragraph">
                  <wp:posOffset>120015</wp:posOffset>
                </wp:positionV>
                <wp:extent cx="171450" cy="276225"/>
                <wp:effectExtent l="0" t="0" r="19050" b="28575"/>
                <wp:wrapNone/>
                <wp:docPr id="164" name="Straight Connector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AD7078" id="Straight Connector 164" o:spid="_x0000_s1026" style="position:absolute;flip:x;z-index:251899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2.75pt,9.45pt" to="86.25pt,3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E90599" w:rsidRDefault="00490D8D" w:rsidP="00E90599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418D69D2" wp14:editId="692163CB">
                <wp:simplePos x="0" y="0"/>
                <wp:positionH relativeFrom="column">
                  <wp:posOffset>1733550</wp:posOffset>
                </wp:positionH>
                <wp:positionV relativeFrom="paragraph">
                  <wp:posOffset>285750</wp:posOffset>
                </wp:positionV>
                <wp:extent cx="447675" cy="171450"/>
                <wp:effectExtent l="0" t="0" r="28575" b="19050"/>
                <wp:wrapNone/>
                <wp:docPr id="167" name="Straight Connector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71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DAF518" id="Straight Connector 167" o:spid="_x0000_s1026" style="position:absolute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5pt,22.5pt" to="171.75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E90599" w:rsidRPr="00E90599">
        <w:rPr>
          <w:rFonts w:ascii="Times New Roman" w:hAnsi="Times New Roman" w:cs="Times New Roman"/>
          <w:b/>
          <w:sz w:val="36"/>
          <w:szCs w:val="40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00EDFD6F" wp14:editId="45203ECD">
                <wp:simplePos x="0" y="0"/>
                <wp:positionH relativeFrom="margin">
                  <wp:posOffset>4314825</wp:posOffset>
                </wp:positionH>
                <wp:positionV relativeFrom="paragraph">
                  <wp:posOffset>20955</wp:posOffset>
                </wp:positionV>
                <wp:extent cx="1181100" cy="381000"/>
                <wp:effectExtent l="0" t="0" r="19050" b="19050"/>
                <wp:wrapNone/>
                <wp:docPr id="165" name="Oval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EDFD6F" id="Oval 165" o:spid="_x0000_s1084" style="position:absolute;left:0;text-align:left;margin-left:339.75pt;margin-top:1.65pt;width:93pt;height:30pt;z-index:251904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E90599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40FE6007" wp14:editId="79B6BAFD">
                <wp:simplePos x="0" y="0"/>
                <wp:positionH relativeFrom="column">
                  <wp:posOffset>457200</wp:posOffset>
                </wp:positionH>
                <wp:positionV relativeFrom="paragraph">
                  <wp:posOffset>15240</wp:posOffset>
                </wp:positionV>
                <wp:extent cx="1266825" cy="371475"/>
                <wp:effectExtent l="0" t="0" r="28575" b="28575"/>
                <wp:wrapNone/>
                <wp:docPr id="168" name="Rectangle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71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A35948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FE6007" id="Rectangle 168" o:spid="_x0000_s1085" style="position:absolute;left:0;text-align:left;margin-left:36pt;margin-top:1.2pt;width:99.75pt;height:29.25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" fillcolor="white [3201]" strokecolor="black [3200]" strokeweight="1pt">
                <v:textbox>
                  <w:txbxContent>
                    <w:p w:rsidR="00E90599" w:rsidRPr="00A35948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ddress</w:t>
                      </w:r>
                    </w:p>
                  </w:txbxContent>
                </v:textbox>
              </v:rect>
            </w:pict>
          </mc:Fallback>
        </mc:AlternateContent>
      </w:r>
    </w:p>
    <w:p w:rsidR="00E90599" w:rsidRDefault="00E90599" w:rsidP="00E90599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 w:rsidRPr="00E90599">
        <w:rPr>
          <w:rFonts w:ascii="Times New Roman" w:hAnsi="Times New Roman" w:cs="Times New Roman"/>
          <w:b/>
          <w:sz w:val="36"/>
          <w:szCs w:val="40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723082EE" wp14:editId="4A1BCA97">
                <wp:simplePos x="0" y="0"/>
                <wp:positionH relativeFrom="column">
                  <wp:posOffset>3276599</wp:posOffset>
                </wp:positionH>
                <wp:positionV relativeFrom="paragraph">
                  <wp:posOffset>6985</wp:posOffset>
                </wp:positionV>
                <wp:extent cx="1285875" cy="381000"/>
                <wp:effectExtent l="0" t="0" r="28575" b="19050"/>
                <wp:wrapNone/>
                <wp:docPr id="169" name="Oval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umbe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3082EE" id="Oval 169" o:spid="_x0000_s1086" style="position:absolute;left:0;text-align:left;margin-left:258pt;margin-top:.55pt;width:101.25pt;height:30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umber 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2737CC83" wp14:editId="22AD8646">
                <wp:simplePos x="0" y="0"/>
                <wp:positionH relativeFrom="margin">
                  <wp:posOffset>495299</wp:posOffset>
                </wp:positionH>
                <wp:positionV relativeFrom="paragraph">
                  <wp:posOffset>16510</wp:posOffset>
                </wp:positionV>
                <wp:extent cx="123825" cy="200025"/>
                <wp:effectExtent l="0" t="0" r="28575" b="28575"/>
                <wp:wrapNone/>
                <wp:docPr id="170" name="Straight Connector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3825" cy="200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500284" id="Straight Connector 170" o:spid="_x0000_s1026" style="position:absolute;flip:x;z-index:251898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pt,1.3pt" to="48.7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7604E63F" wp14:editId="3501EF48">
                <wp:simplePos x="0" y="0"/>
                <wp:positionH relativeFrom="margin">
                  <wp:posOffset>2066925</wp:posOffset>
                </wp:positionH>
                <wp:positionV relativeFrom="paragraph">
                  <wp:posOffset>8255</wp:posOffset>
                </wp:positionV>
                <wp:extent cx="1009650" cy="381000"/>
                <wp:effectExtent l="0" t="0" r="19050" b="19050"/>
                <wp:wrapNone/>
                <wp:docPr id="171" name="Oval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04E63F" id="Oval 171" o:spid="_x0000_s1087" style="position:absolute;left:0;text-align:left;margin-left:162.75pt;margin-top:.65pt;width:79.5pt;height:30pt;z-index:251892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ate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26456251" wp14:editId="4ED98A00">
                <wp:simplePos x="0" y="0"/>
                <wp:positionH relativeFrom="column">
                  <wp:posOffset>1238249</wp:posOffset>
                </wp:positionH>
                <wp:positionV relativeFrom="paragraph">
                  <wp:posOffset>6985</wp:posOffset>
                </wp:positionV>
                <wp:extent cx="428625" cy="247650"/>
                <wp:effectExtent l="0" t="0" r="28575" b="19050"/>
                <wp:wrapNone/>
                <wp:docPr id="172" name="Straight Connector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862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28CAC4" id="Straight Connector 172" o:spid="_x0000_s1026" style="position:absolute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5pt,.55pt" to="131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A901445" wp14:editId="54664E9E">
                <wp:simplePos x="0" y="0"/>
                <wp:positionH relativeFrom="column">
                  <wp:posOffset>38100</wp:posOffset>
                </wp:positionH>
                <wp:positionV relativeFrom="paragraph">
                  <wp:posOffset>217805</wp:posOffset>
                </wp:positionV>
                <wp:extent cx="1009650" cy="381000"/>
                <wp:effectExtent l="0" t="0" r="19050" b="19050"/>
                <wp:wrapNone/>
                <wp:docPr id="173" name="Oval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r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901445" id="Oval 173" o:spid="_x0000_s1088" style="position:absolute;left:0;text-align:left;margin-left:3pt;margin-top:17.15pt;width:79.5pt;height:30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reet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6"/>
          <w:szCs w:val="40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73E2DC09" wp14:editId="612040E6">
                <wp:simplePos x="0" y="0"/>
                <wp:positionH relativeFrom="column">
                  <wp:posOffset>1095375</wp:posOffset>
                </wp:positionH>
                <wp:positionV relativeFrom="paragraph">
                  <wp:posOffset>224155</wp:posOffset>
                </wp:positionV>
                <wp:extent cx="1009650" cy="381000"/>
                <wp:effectExtent l="0" t="0" r="19050" b="19050"/>
                <wp:wrapNone/>
                <wp:docPr id="174" name="Oval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81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599" w:rsidRPr="004D4F8A" w:rsidRDefault="00E90599" w:rsidP="00E9059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E2DC09" id="Oval 174" o:spid="_x0000_s1089" style="position:absolute;left:0;text-align:left;margin-left:86.25pt;margin-top:17.65pt;width:79.5pt;height:30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" fillcolor="white [3201]" strokecolor="black [3200]" strokeweight="1pt">
                <v:stroke joinstyle="miter"/>
                <v:textbox>
                  <w:txbxContent>
                    <w:p w:rsidR="00E90599" w:rsidRPr="004D4F8A" w:rsidRDefault="00E90599" w:rsidP="00E9059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ity</w:t>
                      </w:r>
                    </w:p>
                  </w:txbxContent>
                </v:textbox>
              </v:oval>
            </w:pict>
          </mc:Fallback>
        </mc:AlternateContent>
      </w:r>
    </w:p>
    <w:p w:rsidR="00E90599" w:rsidRPr="00E90599" w:rsidRDefault="00E90599" w:rsidP="00E90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6"/>
          <w:szCs w:val="40"/>
        </w:rPr>
      </w:pPr>
    </w:p>
    <w:p w:rsidR="0046361E" w:rsidRDefault="0046361E" w:rsidP="0046361E">
      <w:pPr>
        <w:jc w:val="center"/>
        <w:rPr>
          <w:rFonts w:ascii="Times New Roman" w:hAnsi="Times New Roman" w:cs="Times New Roman"/>
          <w:b/>
          <w:sz w:val="36"/>
          <w:szCs w:val="40"/>
        </w:rPr>
      </w:pPr>
    </w:p>
    <w:p w:rsidR="00E90599" w:rsidRPr="001E79C6" w:rsidRDefault="00E90599" w:rsidP="001E79C6">
      <w:pPr>
        <w:rPr>
          <w:rFonts w:ascii="Times New Roman" w:hAnsi="Times New Roman" w:cs="Times New Roman"/>
          <w:sz w:val="24"/>
          <w:szCs w:val="40"/>
        </w:rPr>
      </w:pPr>
      <w:bookmarkStart w:id="0" w:name="_GoBack"/>
      <w:bookmarkEnd w:id="0"/>
    </w:p>
    <w:p w:rsidR="001E79C6" w:rsidRDefault="001E79C6" w:rsidP="001926F0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p w:rsidR="00951BBA" w:rsidRDefault="00951BBA" w:rsidP="00951BBA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sz w:val="36"/>
          <w:szCs w:val="40"/>
        </w:rPr>
        <w:lastRenderedPageBreak/>
        <w:t>Q2</w:t>
      </w:r>
    </w:p>
    <w:p w:rsidR="00951BBA" w:rsidRDefault="00951BBA" w:rsidP="00951BBA">
      <w:pPr>
        <w:jc w:val="center"/>
        <w:rPr>
          <w:rFonts w:ascii="Times New Roman" w:hAnsi="Times New Roman" w:cs="Times New Roman"/>
          <w:b/>
          <w:sz w:val="36"/>
          <w:szCs w:val="40"/>
        </w:rPr>
      </w:pPr>
    </w:p>
    <w:p w:rsidR="00951BBA" w:rsidRPr="009A2899" w:rsidRDefault="009A2899" w:rsidP="0049321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>Here there will be two cases:</w:t>
      </w:r>
    </w:p>
    <w:p w:rsidR="009A2899" w:rsidRDefault="009A2899" w:rsidP="00493213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>a = 10 and b can be NULL or can be any integer.</w:t>
      </w:r>
    </w:p>
    <w:p w:rsidR="009A2899" w:rsidRDefault="009A2899" w:rsidP="00493213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>b = 20 and a can be NULL or can be any integer.</w:t>
      </w:r>
    </w:p>
    <w:p w:rsidR="009A2899" w:rsidRPr="009A2899" w:rsidRDefault="009A2899" w:rsidP="0049321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>Here there can only be one tuple. The set must contain exactly the tuple (10, 20).</w:t>
      </w:r>
    </w:p>
    <w:p w:rsidR="009A2899" w:rsidRPr="00E64544" w:rsidRDefault="00E64544" w:rsidP="0049321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>Here the set can be any tuple (a, b) where a can be any integer but not NULL and b can be any integer or it can also be NULL.</w:t>
      </w:r>
    </w:p>
    <w:p w:rsidR="00E64544" w:rsidRPr="00951BBA" w:rsidRDefault="00797EC6" w:rsidP="00493213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 xml:space="preserve">Here the </w:t>
      </w:r>
      <w:r w:rsidR="00FC1D94">
        <w:rPr>
          <w:rFonts w:ascii="Times New Roman" w:hAnsi="Times New Roman" w:cs="Times New Roman"/>
          <w:sz w:val="28"/>
          <w:szCs w:val="40"/>
        </w:rPr>
        <w:t>tuple (</w:t>
      </w:r>
      <w:r>
        <w:rPr>
          <w:rFonts w:ascii="Times New Roman" w:hAnsi="Times New Roman" w:cs="Times New Roman"/>
          <w:sz w:val="28"/>
          <w:szCs w:val="40"/>
        </w:rPr>
        <w:t xml:space="preserve">a, b) such that </w:t>
      </w:r>
      <w:proofErr w:type="gramStart"/>
      <w:r w:rsidR="00472C7B">
        <w:rPr>
          <w:rFonts w:ascii="Times New Roman" w:hAnsi="Times New Roman" w:cs="Times New Roman"/>
          <w:sz w:val="28"/>
          <w:szCs w:val="40"/>
        </w:rPr>
        <w:t>a and</w:t>
      </w:r>
      <w:proofErr w:type="gramEnd"/>
      <w:r w:rsidR="00472C7B">
        <w:rPr>
          <w:rFonts w:ascii="Times New Roman" w:hAnsi="Times New Roman" w:cs="Times New Roman"/>
          <w:sz w:val="28"/>
          <w:szCs w:val="40"/>
        </w:rPr>
        <w:t xml:space="preserve"> b both of them cannot be NULL but can be integers.</w:t>
      </w:r>
    </w:p>
    <w:p w:rsidR="00AA5322" w:rsidRDefault="00AA5322" w:rsidP="00E64544">
      <w:pPr>
        <w:pStyle w:val="ListParagraph"/>
        <w:spacing w:line="360" w:lineRule="auto"/>
        <w:rPr>
          <w:rFonts w:ascii="Times New Roman" w:hAnsi="Times New Roman" w:cs="Times New Roman"/>
          <w:sz w:val="24"/>
          <w:szCs w:val="40"/>
        </w:rPr>
      </w:pPr>
    </w:p>
    <w:p w:rsidR="00AA5322" w:rsidRDefault="00AA5322" w:rsidP="00E64544">
      <w:pPr>
        <w:pStyle w:val="ListParagraph"/>
        <w:spacing w:line="360" w:lineRule="auto"/>
        <w:rPr>
          <w:rFonts w:ascii="Times New Roman" w:hAnsi="Times New Roman" w:cs="Times New Roman"/>
          <w:sz w:val="24"/>
          <w:szCs w:val="40"/>
        </w:rPr>
      </w:pPr>
    </w:p>
    <w:p w:rsidR="00AA5322" w:rsidRDefault="00AA5322" w:rsidP="00E64544">
      <w:pPr>
        <w:pStyle w:val="ListParagraph"/>
        <w:spacing w:line="360" w:lineRule="auto"/>
        <w:rPr>
          <w:rFonts w:ascii="Times New Roman" w:hAnsi="Times New Roman" w:cs="Times New Roman"/>
          <w:sz w:val="24"/>
          <w:szCs w:val="40"/>
        </w:rPr>
      </w:pPr>
    </w:p>
    <w:p w:rsidR="00AA5322" w:rsidRDefault="00AA5322" w:rsidP="00E64544">
      <w:pPr>
        <w:pStyle w:val="ListParagraph"/>
        <w:spacing w:line="360" w:lineRule="auto"/>
        <w:rPr>
          <w:rFonts w:ascii="Times New Roman" w:hAnsi="Times New Roman" w:cs="Times New Roman"/>
          <w:sz w:val="24"/>
          <w:szCs w:val="40"/>
        </w:rPr>
      </w:pPr>
    </w:p>
    <w:p w:rsidR="008126CB" w:rsidRDefault="008126CB" w:rsidP="00E64544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40"/>
        </w:rPr>
      </w:pPr>
    </w:p>
    <w:p w:rsidR="008126CB" w:rsidRDefault="008126CB" w:rsidP="00E64544">
      <w:pPr>
        <w:spacing w:line="360" w:lineRule="auto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sz w:val="36"/>
          <w:szCs w:val="40"/>
        </w:rPr>
        <w:br w:type="page"/>
      </w:r>
    </w:p>
    <w:p w:rsidR="00AA5322" w:rsidRDefault="00AA5322" w:rsidP="00AA5322">
      <w:pPr>
        <w:jc w:val="center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b/>
          <w:sz w:val="36"/>
          <w:szCs w:val="40"/>
        </w:rPr>
        <w:lastRenderedPageBreak/>
        <w:t>Q3</w:t>
      </w:r>
    </w:p>
    <w:p w:rsidR="00AA5322" w:rsidRDefault="00AA5322" w:rsidP="00AA5322">
      <w:pPr>
        <w:jc w:val="center"/>
        <w:rPr>
          <w:rFonts w:ascii="Times New Roman" w:hAnsi="Times New Roman" w:cs="Times New Roman"/>
          <w:b/>
          <w:sz w:val="36"/>
          <w:szCs w:val="40"/>
        </w:rPr>
      </w:pPr>
    </w:p>
    <w:p w:rsidR="00AA5322" w:rsidRPr="005B290A" w:rsidRDefault="005B290A" w:rsidP="00951BBA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 xml:space="preserve">CREATE VIEW </w:t>
      </w:r>
      <w:proofErr w:type="spellStart"/>
      <w:r w:rsidRPr="005B290A">
        <w:rPr>
          <w:rFonts w:ascii="Times New Roman" w:hAnsi="Times New Roman" w:cs="Times New Roman"/>
          <w:sz w:val="28"/>
          <w:szCs w:val="28"/>
        </w:rPr>
        <w:t>ManagerSummar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sz w:val="28"/>
          <w:szCs w:val="28"/>
        </w:rPr>
        <w:t>DeptN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MgrI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MgrN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MgrSalar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EmpCount</w:t>
      </w:r>
      <w:proofErr w:type="spellEnd"/>
      <w:r>
        <w:rPr>
          <w:rFonts w:ascii="Times New Roman" w:hAnsi="Times New Roman" w:cs="Times New Roman"/>
          <w:sz w:val="28"/>
          <w:szCs w:val="28"/>
        </w:rPr>
        <w:t>) AS</w:t>
      </w:r>
    </w:p>
    <w:p w:rsidR="005B290A" w:rsidRDefault="005B290A" w:rsidP="00951BB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 xml:space="preserve">SELECT  </w:t>
      </w:r>
      <w:proofErr w:type="spellStart"/>
      <w:r>
        <w:rPr>
          <w:rFonts w:ascii="Times New Roman" w:hAnsi="Times New Roman" w:cs="Times New Roman"/>
          <w:sz w:val="28"/>
          <w:szCs w:val="28"/>
        </w:rPr>
        <w:t>dname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manageri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E.en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E.salary</w:t>
      </w:r>
      <w:proofErr w:type="spellEnd"/>
      <w:r>
        <w:rPr>
          <w:rFonts w:ascii="Times New Roman" w:hAnsi="Times New Roman" w:cs="Times New Roman"/>
          <w:sz w:val="28"/>
          <w:szCs w:val="28"/>
        </w:rPr>
        <w:t>, COUNT(</w:t>
      </w:r>
      <w:proofErr w:type="spellStart"/>
      <w:r>
        <w:rPr>
          <w:rFonts w:ascii="Times New Roman" w:hAnsi="Times New Roman" w:cs="Times New Roman"/>
          <w:sz w:val="28"/>
          <w:szCs w:val="28"/>
        </w:rPr>
        <w:t>e.eid</w:t>
      </w:r>
      <w:proofErr w:type="spellEnd"/>
      <w:r>
        <w:rPr>
          <w:rFonts w:ascii="Times New Roman" w:hAnsi="Times New Roman" w:cs="Times New Roman"/>
          <w:sz w:val="28"/>
          <w:szCs w:val="28"/>
        </w:rPr>
        <w:t>)</w:t>
      </w:r>
    </w:p>
    <w:p w:rsidR="005B290A" w:rsidRDefault="005B290A" w:rsidP="00951BB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ROM Employee E, Works W, </w:t>
      </w:r>
      <w:proofErr w:type="gramStart"/>
      <w:r>
        <w:rPr>
          <w:rFonts w:ascii="Times New Roman" w:hAnsi="Times New Roman" w:cs="Times New Roman"/>
          <w:sz w:val="28"/>
          <w:szCs w:val="28"/>
        </w:rPr>
        <w:t>Department  D</w:t>
      </w:r>
      <w:proofErr w:type="gramEnd"/>
    </w:p>
    <w:p w:rsidR="005B290A" w:rsidRDefault="005B290A" w:rsidP="00951BB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RE </w:t>
      </w:r>
      <w:proofErr w:type="spellStart"/>
      <w:r>
        <w:rPr>
          <w:rFonts w:ascii="Times New Roman" w:hAnsi="Times New Roman" w:cs="Times New Roman"/>
          <w:sz w:val="28"/>
          <w:szCs w:val="28"/>
        </w:rPr>
        <w:t>D.manageri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>
        <w:rPr>
          <w:rFonts w:ascii="Times New Roman" w:hAnsi="Times New Roman" w:cs="Times New Roman"/>
          <w:sz w:val="28"/>
          <w:szCs w:val="28"/>
        </w:rPr>
        <w:t>E.ei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C13867">
        <w:rPr>
          <w:rFonts w:ascii="Times New Roman" w:hAnsi="Times New Roman" w:cs="Times New Roman"/>
          <w:sz w:val="28"/>
          <w:szCs w:val="28"/>
        </w:rPr>
        <w:t>D.did</w:t>
      </w:r>
      <w:proofErr w:type="spellEnd"/>
      <w:r w:rsidR="00C13867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="00C13867">
        <w:rPr>
          <w:rFonts w:ascii="Times New Roman" w:hAnsi="Times New Roman" w:cs="Times New Roman"/>
          <w:sz w:val="28"/>
          <w:szCs w:val="28"/>
        </w:rPr>
        <w:t>W.did</w:t>
      </w:r>
      <w:proofErr w:type="spellEnd"/>
      <w:r w:rsidR="00D22D8B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D22D8B">
        <w:rPr>
          <w:rFonts w:ascii="Times New Roman" w:hAnsi="Times New Roman" w:cs="Times New Roman"/>
          <w:sz w:val="28"/>
          <w:szCs w:val="28"/>
        </w:rPr>
        <w:t>W.eid</w:t>
      </w:r>
      <w:proofErr w:type="spellEnd"/>
      <w:r w:rsidR="00D22D8B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="00D22D8B">
        <w:rPr>
          <w:rFonts w:ascii="Times New Roman" w:hAnsi="Times New Roman" w:cs="Times New Roman"/>
          <w:sz w:val="28"/>
          <w:szCs w:val="28"/>
        </w:rPr>
        <w:t>E.eid</w:t>
      </w:r>
      <w:proofErr w:type="spellEnd"/>
    </w:p>
    <w:p w:rsidR="00C13867" w:rsidRDefault="00C13867" w:rsidP="00951BB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ROUP BY </w:t>
      </w:r>
      <w:proofErr w:type="spellStart"/>
      <w:r>
        <w:rPr>
          <w:rFonts w:ascii="Times New Roman" w:hAnsi="Times New Roman" w:cs="Times New Roman"/>
          <w:sz w:val="28"/>
          <w:szCs w:val="28"/>
        </w:rPr>
        <w:t>D.di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D.dn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D.manageri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E.en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E.salary</w:t>
      </w:r>
      <w:proofErr w:type="spellEnd"/>
      <w:r>
        <w:rPr>
          <w:rFonts w:ascii="Times New Roman" w:hAnsi="Times New Roman" w:cs="Times New Roman"/>
          <w:sz w:val="28"/>
          <w:szCs w:val="28"/>
        </w:rPr>
        <w:t>;</w:t>
      </w:r>
    </w:p>
    <w:p w:rsidR="00C13867" w:rsidRDefault="00C13867" w:rsidP="00951BB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50011B" w:rsidRPr="0050011B" w:rsidRDefault="0050011B" w:rsidP="00951BBA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sz w:val="28"/>
          <w:szCs w:val="28"/>
        </w:rPr>
        <w:t xml:space="preserve">SELECT DISTINCT </w:t>
      </w:r>
      <w:proofErr w:type="spellStart"/>
      <w:r>
        <w:rPr>
          <w:rFonts w:ascii="Times New Roman" w:hAnsi="Times New Roman" w:cs="Times New Roman"/>
          <w:sz w:val="28"/>
          <w:szCs w:val="28"/>
        </w:rPr>
        <w:t>M.MgrSalary</w:t>
      </w:r>
      <w:proofErr w:type="spellEnd"/>
    </w:p>
    <w:p w:rsidR="0050011B" w:rsidRDefault="0050011B" w:rsidP="00951BB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ROM </w:t>
      </w:r>
      <w:proofErr w:type="spellStart"/>
      <w:r>
        <w:rPr>
          <w:rFonts w:ascii="Times New Roman" w:hAnsi="Times New Roman" w:cs="Times New Roman"/>
          <w:sz w:val="28"/>
          <w:szCs w:val="28"/>
        </w:rPr>
        <w:t>ManagerSummar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</w:t>
      </w:r>
    </w:p>
    <w:p w:rsidR="0050011B" w:rsidRDefault="0050011B" w:rsidP="00951BB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RE </w:t>
      </w:r>
      <w:proofErr w:type="spellStart"/>
      <w:r>
        <w:rPr>
          <w:rFonts w:ascii="Times New Roman" w:hAnsi="Times New Roman" w:cs="Times New Roman"/>
          <w:sz w:val="28"/>
          <w:szCs w:val="28"/>
        </w:rPr>
        <w:t>M.DeptN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= ‘Sales’;</w:t>
      </w:r>
    </w:p>
    <w:p w:rsidR="0050011B" w:rsidRDefault="0050011B" w:rsidP="00951BB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50011B" w:rsidRPr="0043003B" w:rsidRDefault="0043003B" w:rsidP="00951BBA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sz w:val="28"/>
          <w:szCs w:val="28"/>
        </w:rPr>
        <w:t xml:space="preserve">SELECT </w:t>
      </w:r>
      <w:proofErr w:type="spellStart"/>
      <w:r>
        <w:rPr>
          <w:rFonts w:ascii="Times New Roman" w:hAnsi="Times New Roman" w:cs="Times New Roman"/>
          <w:sz w:val="28"/>
          <w:szCs w:val="28"/>
        </w:rPr>
        <w:t>M.MgrN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43003B" w:rsidRDefault="0043003B" w:rsidP="00951BB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ROM </w:t>
      </w:r>
      <w:proofErr w:type="spellStart"/>
      <w:r>
        <w:rPr>
          <w:rFonts w:ascii="Times New Roman" w:hAnsi="Times New Roman" w:cs="Times New Roman"/>
          <w:sz w:val="28"/>
          <w:szCs w:val="28"/>
        </w:rPr>
        <w:t>ManagerSummar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</w:t>
      </w:r>
    </w:p>
    <w:p w:rsidR="0043003B" w:rsidRPr="00AA5322" w:rsidRDefault="0043003B" w:rsidP="00951BBA">
      <w:pPr>
        <w:pStyle w:val="ListParagraph"/>
        <w:spacing w:line="360" w:lineRule="auto"/>
        <w:rPr>
          <w:rFonts w:ascii="Times New Roman" w:hAnsi="Times New Roman" w:cs="Times New Roman"/>
          <w:b/>
          <w:sz w:val="36"/>
          <w:szCs w:val="40"/>
        </w:rPr>
      </w:pPr>
      <w:r>
        <w:rPr>
          <w:rFonts w:ascii="Times New Roman" w:hAnsi="Times New Roman" w:cs="Times New Roman"/>
          <w:sz w:val="28"/>
          <w:szCs w:val="28"/>
        </w:rPr>
        <w:t xml:space="preserve">WHERE </w:t>
      </w:r>
      <w:proofErr w:type="spellStart"/>
      <w:r>
        <w:rPr>
          <w:rFonts w:ascii="Times New Roman" w:hAnsi="Times New Roman" w:cs="Times New Roman"/>
          <w:sz w:val="28"/>
          <w:szCs w:val="28"/>
        </w:rPr>
        <w:t>M.EmpCoun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= (SELECT </w:t>
      </w:r>
      <w:proofErr w:type="gramStart"/>
      <w:r>
        <w:rPr>
          <w:rFonts w:ascii="Times New Roman" w:hAnsi="Times New Roman" w:cs="Times New Roman"/>
          <w:sz w:val="28"/>
          <w:szCs w:val="28"/>
        </w:rPr>
        <w:t>MAX(</w:t>
      </w:r>
      <w:proofErr w:type="gramEnd"/>
      <w:r w:rsidR="00F526C4">
        <w:rPr>
          <w:rFonts w:ascii="Times New Roman" w:hAnsi="Times New Roman" w:cs="Times New Roman"/>
          <w:sz w:val="28"/>
          <w:szCs w:val="28"/>
        </w:rPr>
        <w:t>M1.</w:t>
      </w:r>
      <w:r>
        <w:rPr>
          <w:rFonts w:ascii="Times New Roman" w:hAnsi="Times New Roman" w:cs="Times New Roman"/>
          <w:sz w:val="28"/>
          <w:szCs w:val="28"/>
        </w:rPr>
        <w:t xml:space="preserve">EmpCount) FROM </w:t>
      </w:r>
      <w:proofErr w:type="spellStart"/>
      <w:r>
        <w:rPr>
          <w:rFonts w:ascii="Times New Roman" w:hAnsi="Times New Roman" w:cs="Times New Roman"/>
          <w:sz w:val="28"/>
          <w:szCs w:val="28"/>
        </w:rPr>
        <w:t>ManagerSummary</w:t>
      </w:r>
      <w:proofErr w:type="spellEnd"/>
      <w:r w:rsidR="00F526C4">
        <w:rPr>
          <w:rFonts w:ascii="Times New Roman" w:hAnsi="Times New Roman" w:cs="Times New Roman"/>
          <w:sz w:val="28"/>
          <w:szCs w:val="28"/>
        </w:rPr>
        <w:t xml:space="preserve"> M1</w:t>
      </w:r>
      <w:r>
        <w:rPr>
          <w:rFonts w:ascii="Times New Roman" w:hAnsi="Times New Roman" w:cs="Times New Roman"/>
          <w:sz w:val="28"/>
          <w:szCs w:val="28"/>
        </w:rPr>
        <w:t>);</w:t>
      </w:r>
    </w:p>
    <w:p w:rsidR="00AA5322" w:rsidRDefault="00AA5322" w:rsidP="00AA5322">
      <w:pPr>
        <w:jc w:val="center"/>
        <w:rPr>
          <w:rFonts w:ascii="Times New Roman" w:hAnsi="Times New Roman" w:cs="Times New Roman"/>
          <w:b/>
          <w:sz w:val="36"/>
          <w:szCs w:val="40"/>
        </w:rPr>
      </w:pPr>
    </w:p>
    <w:p w:rsidR="00AA5322" w:rsidRPr="00AB577E" w:rsidRDefault="00AA5322" w:rsidP="001926F0">
      <w:pPr>
        <w:pStyle w:val="ListParagraph"/>
        <w:rPr>
          <w:rFonts w:ascii="Times New Roman" w:hAnsi="Times New Roman" w:cs="Times New Roman"/>
          <w:sz w:val="24"/>
          <w:szCs w:val="40"/>
        </w:rPr>
      </w:pPr>
    </w:p>
    <w:sectPr w:rsidR="00AA5322" w:rsidRPr="00AB577E" w:rsidSect="00AD155E">
      <w:footerReference w:type="default" r:id="rId7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4EE9" w:rsidRDefault="00F44EE9" w:rsidP="008126CB">
      <w:pPr>
        <w:spacing w:after="0" w:line="240" w:lineRule="auto"/>
      </w:pPr>
      <w:r>
        <w:separator/>
      </w:r>
    </w:p>
  </w:endnote>
  <w:endnote w:type="continuationSeparator" w:id="0">
    <w:p w:rsidR="00F44EE9" w:rsidRDefault="00F44EE9" w:rsidP="008126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51823643"/>
      <w:docPartObj>
        <w:docPartGallery w:val="Page Numbers (Bottom of Page)"/>
        <w:docPartUnique/>
      </w:docPartObj>
    </w:sdtPr>
    <w:sdtEndPr/>
    <w:sdtContent>
      <w:p w:rsidR="008126CB" w:rsidRDefault="00D66E9C" w:rsidP="002D7444">
        <w:pPr>
          <w:pStyle w:val="Footer"/>
        </w:pPr>
        <w:r>
          <w:t xml:space="preserve">Shreyansh Dhandhukia                                                                                                                               </w:t>
        </w:r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 w:rsidR="008126CB">
              <w:t xml:space="preserve">Page </w:t>
            </w:r>
            <w:r w:rsidR="008126CB">
              <w:rPr>
                <w:b/>
                <w:bCs/>
                <w:sz w:val="24"/>
                <w:szCs w:val="24"/>
              </w:rPr>
              <w:fldChar w:fldCharType="begin"/>
            </w:r>
            <w:r w:rsidR="008126CB">
              <w:rPr>
                <w:b/>
                <w:bCs/>
              </w:rPr>
              <w:instrText xml:space="preserve"> PAGE </w:instrText>
            </w:r>
            <w:r w:rsidR="008126CB">
              <w:rPr>
                <w:b/>
                <w:bCs/>
                <w:sz w:val="24"/>
                <w:szCs w:val="24"/>
              </w:rPr>
              <w:fldChar w:fldCharType="separate"/>
            </w:r>
            <w:r w:rsidR="00490D8D">
              <w:rPr>
                <w:b/>
                <w:bCs/>
                <w:noProof/>
              </w:rPr>
              <w:t>3</w:t>
            </w:r>
            <w:r w:rsidR="008126CB">
              <w:rPr>
                <w:b/>
                <w:bCs/>
                <w:sz w:val="24"/>
                <w:szCs w:val="24"/>
              </w:rPr>
              <w:fldChar w:fldCharType="end"/>
            </w:r>
            <w:r w:rsidR="008126CB">
              <w:t xml:space="preserve"> of </w:t>
            </w:r>
            <w:r w:rsidR="008126CB">
              <w:rPr>
                <w:b/>
                <w:bCs/>
                <w:sz w:val="24"/>
                <w:szCs w:val="24"/>
              </w:rPr>
              <w:fldChar w:fldCharType="begin"/>
            </w:r>
            <w:r w:rsidR="008126CB">
              <w:rPr>
                <w:b/>
                <w:bCs/>
              </w:rPr>
              <w:instrText xml:space="preserve"> NUMPAGES  </w:instrText>
            </w:r>
            <w:r w:rsidR="008126CB">
              <w:rPr>
                <w:b/>
                <w:bCs/>
                <w:sz w:val="24"/>
                <w:szCs w:val="24"/>
              </w:rPr>
              <w:fldChar w:fldCharType="separate"/>
            </w:r>
            <w:r w:rsidR="00490D8D">
              <w:rPr>
                <w:b/>
                <w:bCs/>
                <w:noProof/>
              </w:rPr>
              <w:t>4</w:t>
            </w:r>
            <w:r w:rsidR="008126CB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p>
    </w:sdtContent>
  </w:sdt>
  <w:p w:rsidR="008126CB" w:rsidRDefault="008126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4EE9" w:rsidRDefault="00F44EE9" w:rsidP="008126CB">
      <w:pPr>
        <w:spacing w:after="0" w:line="240" w:lineRule="auto"/>
      </w:pPr>
      <w:r>
        <w:separator/>
      </w:r>
    </w:p>
  </w:footnote>
  <w:footnote w:type="continuationSeparator" w:id="0">
    <w:p w:rsidR="00F44EE9" w:rsidRDefault="00F44EE9" w:rsidP="008126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F93000"/>
    <w:multiLevelType w:val="hybridMultilevel"/>
    <w:tmpl w:val="4EB8534C"/>
    <w:lvl w:ilvl="0" w:tplc="FE28FDE2">
      <w:start w:val="1"/>
      <w:numFmt w:val="lowerLetter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B9422F"/>
    <w:multiLevelType w:val="hybridMultilevel"/>
    <w:tmpl w:val="A42CBD74"/>
    <w:lvl w:ilvl="0" w:tplc="C3900E0A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161833"/>
    <w:multiLevelType w:val="hybridMultilevel"/>
    <w:tmpl w:val="01DEFC1E"/>
    <w:lvl w:ilvl="0" w:tplc="98C68D7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933FEB"/>
    <w:multiLevelType w:val="hybridMultilevel"/>
    <w:tmpl w:val="4EB8534C"/>
    <w:lvl w:ilvl="0" w:tplc="FE28FDE2">
      <w:start w:val="1"/>
      <w:numFmt w:val="lowerLetter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23045"/>
    <w:multiLevelType w:val="hybridMultilevel"/>
    <w:tmpl w:val="5EB25808"/>
    <w:lvl w:ilvl="0" w:tplc="8CA626C6">
      <w:start w:val="1"/>
      <w:numFmt w:val="lowerLetter"/>
      <w:lvlText w:val="%1."/>
      <w:lvlJc w:val="left"/>
      <w:pPr>
        <w:ind w:left="720" w:hanging="360"/>
      </w:pPr>
      <w:rPr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996E95"/>
    <w:multiLevelType w:val="hybridMultilevel"/>
    <w:tmpl w:val="4EB8534C"/>
    <w:lvl w:ilvl="0" w:tplc="FE28FDE2">
      <w:start w:val="1"/>
      <w:numFmt w:val="lowerLetter"/>
      <w:lvlText w:val="%1."/>
      <w:lvlJc w:val="left"/>
      <w:pPr>
        <w:ind w:left="90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56BB7F8A"/>
    <w:multiLevelType w:val="hybridMultilevel"/>
    <w:tmpl w:val="4EB8534C"/>
    <w:lvl w:ilvl="0" w:tplc="FE28FDE2">
      <w:start w:val="1"/>
      <w:numFmt w:val="lowerLetter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231865"/>
    <w:multiLevelType w:val="hybridMultilevel"/>
    <w:tmpl w:val="01DEFC1E"/>
    <w:lvl w:ilvl="0" w:tplc="98C68D7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C83927"/>
    <w:multiLevelType w:val="hybridMultilevel"/>
    <w:tmpl w:val="4EB8534C"/>
    <w:lvl w:ilvl="0" w:tplc="FE28FDE2">
      <w:start w:val="1"/>
      <w:numFmt w:val="lowerLetter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A527B9"/>
    <w:multiLevelType w:val="hybridMultilevel"/>
    <w:tmpl w:val="67AEDB44"/>
    <w:lvl w:ilvl="0" w:tplc="4A60DC9C">
      <w:start w:val="1"/>
      <w:numFmt w:val="lowerLetter"/>
      <w:lvlText w:val="%1."/>
      <w:lvlJc w:val="left"/>
      <w:pPr>
        <w:ind w:left="720" w:hanging="360"/>
      </w:pPr>
      <w:rPr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6"/>
  </w:num>
  <w:num w:numId="7">
    <w:abstractNumId w:val="8"/>
  </w:num>
  <w:num w:numId="8">
    <w:abstractNumId w:val="1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TE2N7QwMTA1NzNW0lEKTi0uzszPAykwrgUAUwMSuCwAAAA="/>
  </w:docVars>
  <w:rsids>
    <w:rsidRoot w:val="00AD155E"/>
    <w:rsid w:val="0009754E"/>
    <w:rsid w:val="001425EC"/>
    <w:rsid w:val="00151F7F"/>
    <w:rsid w:val="00186F08"/>
    <w:rsid w:val="001926F0"/>
    <w:rsid w:val="001D1FF2"/>
    <w:rsid w:val="001E79C6"/>
    <w:rsid w:val="002B4D3F"/>
    <w:rsid w:val="002D7444"/>
    <w:rsid w:val="002F49E6"/>
    <w:rsid w:val="003302D9"/>
    <w:rsid w:val="00383BAD"/>
    <w:rsid w:val="00394167"/>
    <w:rsid w:val="0043003B"/>
    <w:rsid w:val="0046361E"/>
    <w:rsid w:val="00472C7B"/>
    <w:rsid w:val="00481D24"/>
    <w:rsid w:val="00490D8D"/>
    <w:rsid w:val="00493213"/>
    <w:rsid w:val="004D4F8A"/>
    <w:rsid w:val="004E44A2"/>
    <w:rsid w:val="0050011B"/>
    <w:rsid w:val="00566C25"/>
    <w:rsid w:val="005953A8"/>
    <w:rsid w:val="005B290A"/>
    <w:rsid w:val="005E4111"/>
    <w:rsid w:val="006141B8"/>
    <w:rsid w:val="0069600E"/>
    <w:rsid w:val="006A6F80"/>
    <w:rsid w:val="006C1ABD"/>
    <w:rsid w:val="006C2165"/>
    <w:rsid w:val="00705142"/>
    <w:rsid w:val="00746997"/>
    <w:rsid w:val="007825EA"/>
    <w:rsid w:val="00797EC6"/>
    <w:rsid w:val="008126CB"/>
    <w:rsid w:val="00951BBA"/>
    <w:rsid w:val="009A2899"/>
    <w:rsid w:val="00A35948"/>
    <w:rsid w:val="00AA5322"/>
    <w:rsid w:val="00AB577E"/>
    <w:rsid w:val="00AD155E"/>
    <w:rsid w:val="00C13867"/>
    <w:rsid w:val="00C16431"/>
    <w:rsid w:val="00C173BE"/>
    <w:rsid w:val="00C807EC"/>
    <w:rsid w:val="00CB4462"/>
    <w:rsid w:val="00D22D8B"/>
    <w:rsid w:val="00D66E9C"/>
    <w:rsid w:val="00DC4BB1"/>
    <w:rsid w:val="00E64544"/>
    <w:rsid w:val="00E758CB"/>
    <w:rsid w:val="00E90599"/>
    <w:rsid w:val="00F379FF"/>
    <w:rsid w:val="00F44EE9"/>
    <w:rsid w:val="00F526C4"/>
    <w:rsid w:val="00FC1D94"/>
    <w:rsid w:val="00FD2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92468C5-B67D-4630-96FD-ED2D389AD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41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2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6CB"/>
  </w:style>
  <w:style w:type="paragraph" w:styleId="Footer">
    <w:name w:val="footer"/>
    <w:basedOn w:val="Normal"/>
    <w:link w:val="FooterChar"/>
    <w:uiPriority w:val="99"/>
    <w:unhideWhenUsed/>
    <w:rsid w:val="008126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nsh dhandhukia</dc:creator>
  <cp:keywords/>
  <dc:description/>
  <cp:lastModifiedBy>shreyansh dhandhukia</cp:lastModifiedBy>
  <cp:revision>51</cp:revision>
  <cp:lastPrinted>2021-04-16T16:43:00Z</cp:lastPrinted>
  <dcterms:created xsi:type="dcterms:W3CDTF">2021-04-08T08:32:00Z</dcterms:created>
  <dcterms:modified xsi:type="dcterms:W3CDTF">2021-04-16T16:49:00Z</dcterms:modified>
</cp:coreProperties>
</file>